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C9591" w14:textId="2C3155CE" w:rsidR="006610B8" w:rsidRPr="00EE2B74" w:rsidRDefault="006610B8" w:rsidP="00EE2B74">
      <w:pPr>
        <w:spacing w:line="0" w:lineRule="atLeast"/>
        <w:jc w:val="center"/>
        <w:rPr>
          <w:rFonts w:eastAsia="Malgun Gothic" w:cstheme="minorHAnsi"/>
          <w:b/>
          <w:color w:val="008080"/>
          <w:sz w:val="40"/>
          <w:szCs w:val="40"/>
        </w:rPr>
      </w:pPr>
      <w:r w:rsidRPr="00EE2B74">
        <w:rPr>
          <w:rFonts w:eastAsia="Malgun Gothic" w:cstheme="minorHAnsi"/>
          <w:b/>
          <w:noProof/>
          <w:color w:val="008080"/>
          <w:sz w:val="44"/>
          <w:u w:val="single"/>
        </w:rPr>
        <w:drawing>
          <wp:anchor distT="0" distB="0" distL="114300" distR="114300" simplePos="0" relativeHeight="251658240" behindDoc="1" locked="0" layoutInCell="1" allowOverlap="1" wp14:anchorId="06FF0081" wp14:editId="7FC3136D">
            <wp:simplePos x="0" y="0"/>
            <wp:positionH relativeFrom="column">
              <wp:posOffset>5616796</wp:posOffset>
            </wp:positionH>
            <wp:positionV relativeFrom="paragraph">
              <wp:posOffset>-248202</wp:posOffset>
            </wp:positionV>
            <wp:extent cx="903605" cy="886460"/>
            <wp:effectExtent l="0" t="0" r="0" b="8890"/>
            <wp:wrapNone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_43_LOGO_Hi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60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E2B74">
        <w:rPr>
          <w:rFonts w:eastAsia="Malgun Gothic" w:cstheme="minorHAnsi"/>
          <w:b/>
          <w:color w:val="008080"/>
          <w:sz w:val="40"/>
          <w:szCs w:val="40"/>
        </w:rPr>
        <w:t>3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단계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 xml:space="preserve">: 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제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43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학군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 xml:space="preserve">(SD43: 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코퀴틀람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 xml:space="preserve">) 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부모와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 xml:space="preserve"> </w:t>
      </w:r>
      <w:r w:rsidRPr="00EE2B74">
        <w:rPr>
          <w:rFonts w:eastAsia="Malgun Gothic" w:cstheme="minorHAnsi"/>
          <w:b/>
          <w:color w:val="008080"/>
          <w:sz w:val="40"/>
          <w:szCs w:val="40"/>
        </w:rPr>
        <w:t>자녀</w:t>
      </w:r>
    </w:p>
    <w:p w14:paraId="6CC2C4A6" w14:textId="0F597B21" w:rsidR="006610B8" w:rsidRPr="00EE2B74" w:rsidRDefault="006610B8" w:rsidP="00EE2B74">
      <w:pPr>
        <w:spacing w:line="0" w:lineRule="atLeast"/>
        <w:jc w:val="center"/>
        <w:rPr>
          <w:rFonts w:eastAsia="Malgun Gothic" w:cstheme="minorHAnsi"/>
          <w:b/>
          <w:color w:val="008080"/>
          <w:sz w:val="44"/>
          <w:szCs w:val="44"/>
          <w:u w:val="single"/>
        </w:rPr>
      </w:pPr>
      <w:r w:rsidRPr="00EE2B74">
        <w:rPr>
          <w:rFonts w:eastAsia="Malgun Gothic" w:cstheme="minorHAnsi"/>
          <w:b/>
          <w:color w:val="008080"/>
          <w:sz w:val="44"/>
          <w:u w:val="single"/>
        </w:rPr>
        <w:t>보건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 xml:space="preserve"> 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>및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 xml:space="preserve"> 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>안전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 xml:space="preserve"> 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>준수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 xml:space="preserve"> </w:t>
      </w:r>
      <w:r w:rsidRPr="00EE2B74">
        <w:rPr>
          <w:rFonts w:eastAsia="Malgun Gothic" w:cstheme="minorHAnsi"/>
          <w:b/>
          <w:color w:val="008080"/>
          <w:sz w:val="44"/>
          <w:u w:val="single"/>
        </w:rPr>
        <w:t>지침</w:t>
      </w:r>
    </w:p>
    <w:p w14:paraId="76D554FC" w14:textId="77777777" w:rsidR="006610B8" w:rsidRPr="00EE2B74" w:rsidRDefault="006610B8" w:rsidP="00EE2B74">
      <w:pPr>
        <w:pStyle w:val="ad"/>
      </w:pPr>
    </w:p>
    <w:tbl>
      <w:tblPr>
        <w:tblStyle w:val="a8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52244C" w:rsidRPr="00EE2B74" w14:paraId="0C02BE93" w14:textId="77777777" w:rsidTr="08866084">
        <w:tc>
          <w:tcPr>
            <w:tcW w:w="9350" w:type="dxa"/>
            <w:shd w:val="clear" w:color="auto" w:fill="D0CECE" w:themeFill="background2" w:themeFillShade="E6"/>
          </w:tcPr>
          <w:p w14:paraId="17489A15" w14:textId="30C4CD60" w:rsidR="006610B8" w:rsidRPr="00EE2B74" w:rsidRDefault="000C66DD" w:rsidP="08866084">
            <w:pPr>
              <w:jc w:val="center"/>
              <w:rPr>
                <w:rFonts w:eastAsia="Malgun Gothic" w:cstheme="minorHAnsi"/>
                <w:b/>
                <w:bCs/>
                <w:sz w:val="22"/>
                <w:szCs w:val="22"/>
              </w:rPr>
            </w:pPr>
            <w:r w:rsidRPr="00EE2B74">
              <w:rPr>
                <w:rFonts w:eastAsia="Malgun Gothic" w:cstheme="minorHAnsi"/>
                <w:b/>
                <w:sz w:val="22"/>
              </w:rPr>
              <w:t>이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정보는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제</w:t>
            </w:r>
            <w:r w:rsidRPr="00EE2B74">
              <w:rPr>
                <w:rFonts w:eastAsia="Malgun Gothic" w:cstheme="minorHAnsi"/>
                <w:b/>
                <w:sz w:val="22"/>
              </w:rPr>
              <w:t>43</w:t>
            </w:r>
            <w:r w:rsidRPr="00EE2B74">
              <w:rPr>
                <w:rFonts w:eastAsia="Malgun Gothic" w:cstheme="minorHAnsi"/>
                <w:b/>
                <w:sz w:val="22"/>
              </w:rPr>
              <w:t>학군</w:t>
            </w:r>
            <w:r w:rsidRPr="00EE2B74">
              <w:rPr>
                <w:rFonts w:eastAsia="Malgun Gothic" w:cstheme="minorHAnsi"/>
                <w:b/>
                <w:sz w:val="22"/>
              </w:rPr>
              <w:t>(</w:t>
            </w:r>
            <w:r w:rsidRPr="00EE2B74">
              <w:rPr>
                <w:rFonts w:eastAsia="Malgun Gothic" w:cstheme="minorHAnsi"/>
                <w:b/>
                <w:sz w:val="22"/>
              </w:rPr>
              <w:t>코퀴틀람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) </w:t>
            </w:r>
            <w:r w:rsidRPr="00EE2B74">
              <w:rPr>
                <w:rFonts w:eastAsia="Malgun Gothic" w:cstheme="minorHAnsi"/>
                <w:b/>
                <w:sz w:val="22"/>
              </w:rPr>
              <w:t>학교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소속으로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자발적인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의사에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따라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시간제로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학교에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복귀하는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학생들의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부모님</w:t>
            </w:r>
            <w:r w:rsidRPr="00EE2B74">
              <w:rPr>
                <w:rFonts w:eastAsia="Malgun Gothic" w:cstheme="minorHAnsi"/>
                <w:b/>
                <w:sz w:val="22"/>
              </w:rPr>
              <w:t>/</w:t>
            </w:r>
            <w:r w:rsidRPr="00EE2B74">
              <w:rPr>
                <w:rFonts w:eastAsia="Malgun Gothic" w:cstheme="minorHAnsi"/>
                <w:b/>
                <w:sz w:val="22"/>
              </w:rPr>
              <w:t>보호자님을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위한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것입니다</w:t>
            </w:r>
            <w:r w:rsidRPr="00EE2B74">
              <w:rPr>
                <w:rFonts w:eastAsia="Malgun Gothic" w:cstheme="minorHAnsi"/>
                <w:b/>
                <w:sz w:val="22"/>
              </w:rPr>
              <w:t>.</w:t>
            </w:r>
          </w:p>
          <w:p w14:paraId="1CB1B43B" w14:textId="77777777" w:rsidR="00FF7C71" w:rsidRPr="00EE2B74" w:rsidRDefault="00FF7C71" w:rsidP="00AA419F">
            <w:pPr>
              <w:jc w:val="center"/>
              <w:rPr>
                <w:rFonts w:eastAsia="Malgun Gothic" w:cstheme="minorHAnsi"/>
                <w:b/>
                <w:sz w:val="22"/>
                <w:szCs w:val="22"/>
              </w:rPr>
            </w:pPr>
          </w:p>
          <w:p w14:paraId="662A9E2B" w14:textId="13CBBA88" w:rsidR="00C91971" w:rsidRPr="00EE2B74" w:rsidRDefault="00FF7C71" w:rsidP="00EE2B74">
            <w:pPr>
              <w:jc w:val="center"/>
              <w:rPr>
                <w:rFonts w:eastAsia="Malgun Gothic" w:cstheme="minorHAnsi"/>
                <w:b/>
                <w:sz w:val="22"/>
                <w:szCs w:val="22"/>
              </w:rPr>
            </w:pPr>
            <w:r w:rsidRPr="00EE2B74">
              <w:rPr>
                <w:rFonts w:eastAsia="Malgun Gothic" w:cstheme="minorHAnsi"/>
                <w:b/>
                <w:sz w:val="22"/>
              </w:rPr>
              <w:t>학생에게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조금이라도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아픈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기색이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있으면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등교해서는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안</w:t>
            </w:r>
            <w:r w:rsidRPr="00EE2B74">
              <w:rPr>
                <w:rFonts w:eastAsia="Malgun Gothic" w:cstheme="minorHAnsi"/>
                <w:b/>
                <w:sz w:val="22"/>
              </w:rPr>
              <w:t xml:space="preserve"> </w:t>
            </w:r>
            <w:r w:rsidRPr="00EE2B74">
              <w:rPr>
                <w:rFonts w:eastAsia="Malgun Gothic" w:cstheme="minorHAnsi"/>
                <w:b/>
                <w:sz w:val="22"/>
              </w:rPr>
              <w:t>됩니다</w:t>
            </w:r>
            <w:r w:rsidRPr="00EE2B74">
              <w:rPr>
                <w:rFonts w:eastAsia="Malgun Gothic" w:cstheme="minorHAnsi"/>
                <w:b/>
                <w:sz w:val="22"/>
              </w:rPr>
              <w:t>.</w:t>
            </w:r>
          </w:p>
        </w:tc>
      </w:tr>
    </w:tbl>
    <w:p w14:paraId="05FF37A4" w14:textId="2312F002" w:rsidR="006C015E" w:rsidRPr="007C4B8A" w:rsidRDefault="006C015E" w:rsidP="007C4B8A">
      <w:pPr>
        <w:spacing w:line="0" w:lineRule="atLeast"/>
        <w:rPr>
          <w:rFonts w:eastAsia="Malgun Gothic" w:cstheme="minorHAnsi"/>
          <w:b/>
          <w:bCs/>
          <w:sz w:val="18"/>
          <w:szCs w:val="18"/>
          <w:u w:val="single"/>
        </w:rPr>
      </w:pPr>
    </w:p>
    <w:p w14:paraId="24636258" w14:textId="3E5C1904" w:rsidR="0B17586D" w:rsidRPr="007C4B8A" w:rsidRDefault="0B17586D" w:rsidP="007C4B8A">
      <w:p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부모님</w:t>
      </w:r>
      <w:r w:rsidRPr="007C4B8A">
        <w:rPr>
          <w:rFonts w:eastAsia="Malgun Gothic" w:cstheme="minorHAnsi"/>
          <w:sz w:val="18"/>
          <w:szCs w:val="18"/>
        </w:rPr>
        <w:t>/</w:t>
      </w:r>
      <w:r w:rsidRPr="007C4B8A">
        <w:rPr>
          <w:rFonts w:eastAsia="Malgun Gothic" w:cstheme="minorHAnsi"/>
          <w:sz w:val="18"/>
          <w:szCs w:val="18"/>
        </w:rPr>
        <w:t>보호자님께</w:t>
      </w:r>
    </w:p>
    <w:p w14:paraId="1E7C2D4E" w14:textId="0EDB3232" w:rsidR="08866084" w:rsidRPr="007C4B8A" w:rsidRDefault="08866084" w:rsidP="007C4B8A">
      <w:pPr>
        <w:spacing w:line="0" w:lineRule="atLeast"/>
        <w:rPr>
          <w:rFonts w:eastAsia="Malgun Gothic" w:cstheme="minorHAnsi"/>
          <w:sz w:val="18"/>
          <w:szCs w:val="18"/>
        </w:rPr>
      </w:pPr>
    </w:p>
    <w:p w14:paraId="1DD3748B" w14:textId="063F88E4" w:rsidR="0B17586D" w:rsidRPr="007C4B8A" w:rsidRDefault="0B17586D" w:rsidP="007C4B8A">
      <w:p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복귀하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것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환영하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공동체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속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모두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건강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안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장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필요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일상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지침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알려드리고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정보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드리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되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쁩니다</w:t>
      </w:r>
      <w:r w:rsidRPr="007C4B8A">
        <w:rPr>
          <w:rFonts w:eastAsia="Malgun Gothic" w:cstheme="minorHAnsi"/>
          <w:sz w:val="18"/>
          <w:szCs w:val="18"/>
        </w:rPr>
        <w:t xml:space="preserve">. BC </w:t>
      </w:r>
      <w:r w:rsidRPr="007C4B8A">
        <w:rPr>
          <w:rFonts w:eastAsia="Malgun Gothic" w:cstheme="minorHAnsi"/>
          <w:sz w:val="18"/>
          <w:szCs w:val="18"/>
        </w:rPr>
        <w:t>질병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통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센터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건부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교육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책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위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지침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제공했습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여러분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협조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이해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461244AD" w14:textId="7432C4FA" w:rsidR="08866084" w:rsidRPr="007C4B8A" w:rsidRDefault="08866084" w:rsidP="007C4B8A">
      <w:pPr>
        <w:spacing w:line="0" w:lineRule="atLeast"/>
        <w:rPr>
          <w:rFonts w:eastAsia="Malgun Gothic" w:cstheme="minorHAnsi"/>
          <w:b/>
          <w:bCs/>
          <w:sz w:val="18"/>
          <w:szCs w:val="18"/>
          <w:u w:val="single"/>
        </w:rPr>
      </w:pPr>
    </w:p>
    <w:p w14:paraId="02C2FB20" w14:textId="39D74E18" w:rsidR="00F97FE4" w:rsidRPr="007C4B8A" w:rsidRDefault="00F97FE4" w:rsidP="007C4B8A">
      <w:pPr>
        <w:spacing w:line="0" w:lineRule="atLeast"/>
        <w:rPr>
          <w:rFonts w:eastAsia="Malgun Gothic" w:cstheme="minorHAnsi"/>
          <w:b/>
          <w:sz w:val="18"/>
          <w:szCs w:val="18"/>
          <w:u w:val="single"/>
        </w:rPr>
      </w:pPr>
      <w:bookmarkStart w:id="0" w:name="_Hlk41298418"/>
      <w:r w:rsidRPr="007C4B8A">
        <w:rPr>
          <w:rFonts w:eastAsia="Malgun Gothic" w:cstheme="minorHAnsi"/>
          <w:b/>
          <w:sz w:val="18"/>
          <w:szCs w:val="18"/>
          <w:u w:val="single"/>
        </w:rPr>
        <w:t>출결석</w:t>
      </w:r>
    </w:p>
    <w:p w14:paraId="13DBD05A" w14:textId="64859EF8" w:rsidR="00806E16" w:rsidRPr="007C4B8A" w:rsidRDefault="00EE2B74" w:rsidP="007C4B8A">
      <w:pPr>
        <w:pStyle w:val="a4"/>
        <w:numPr>
          <w:ilvl w:val="0"/>
          <w:numId w:val="9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‘</w:t>
      </w:r>
      <w:r w:rsidR="00F97FE4" w:rsidRPr="007C4B8A">
        <w:rPr>
          <w:rFonts w:eastAsia="Malgun Gothic" w:cstheme="minorHAnsi"/>
          <w:sz w:val="18"/>
          <w:szCs w:val="18"/>
        </w:rPr>
        <w:t>3</w:t>
      </w:r>
      <w:r w:rsidR="00F97FE4" w:rsidRPr="007C4B8A">
        <w:rPr>
          <w:rFonts w:eastAsia="Malgun Gothic" w:cstheme="minorHAnsi"/>
          <w:sz w:val="18"/>
          <w:szCs w:val="18"/>
        </w:rPr>
        <w:t>단계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학교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복귀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설문지</w:t>
      </w:r>
      <w:r w:rsidR="00F97FE4" w:rsidRPr="007C4B8A">
        <w:rPr>
          <w:rFonts w:eastAsia="Malgun Gothic" w:cstheme="minorHAnsi"/>
          <w:sz w:val="18"/>
          <w:szCs w:val="18"/>
        </w:rPr>
        <w:t>’</w:t>
      </w:r>
      <w:r w:rsidR="00F97FE4" w:rsidRPr="007C4B8A">
        <w:rPr>
          <w:rFonts w:eastAsia="Malgun Gothic" w:cstheme="minorHAnsi"/>
          <w:sz w:val="18"/>
          <w:szCs w:val="18"/>
        </w:rPr>
        <w:t>에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자녀가</w:t>
      </w:r>
      <w:r w:rsidR="00F97FE4" w:rsidRPr="007C4B8A">
        <w:rPr>
          <w:rFonts w:eastAsia="Malgun Gothic" w:cstheme="minorHAnsi"/>
          <w:sz w:val="18"/>
          <w:szCs w:val="18"/>
        </w:rPr>
        <w:t xml:space="preserve"> 6</w:t>
      </w:r>
      <w:r w:rsidR="00F97FE4" w:rsidRPr="007C4B8A">
        <w:rPr>
          <w:rFonts w:eastAsia="Malgun Gothic" w:cstheme="minorHAnsi"/>
          <w:sz w:val="18"/>
          <w:szCs w:val="18"/>
        </w:rPr>
        <w:t>월</w:t>
      </w:r>
      <w:r w:rsidR="00F97FE4" w:rsidRPr="007C4B8A">
        <w:rPr>
          <w:rFonts w:eastAsia="Malgun Gothic" w:cstheme="minorHAnsi"/>
          <w:sz w:val="18"/>
          <w:szCs w:val="18"/>
        </w:rPr>
        <w:t xml:space="preserve"> 1</w:t>
      </w:r>
      <w:r w:rsidR="00F97FE4" w:rsidRPr="007C4B8A">
        <w:rPr>
          <w:rFonts w:eastAsia="Malgun Gothic" w:cstheme="minorHAnsi"/>
          <w:sz w:val="18"/>
          <w:szCs w:val="18"/>
        </w:rPr>
        <w:t>일에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학교에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복귀할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것이라고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표시하신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부모님은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배정된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날에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자녀가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결석하거나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늦을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경우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이를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반드시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학교에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알려주셔야</w:t>
      </w:r>
      <w:r w:rsidR="00F97FE4" w:rsidRPr="007C4B8A">
        <w:rPr>
          <w:rFonts w:eastAsia="Malgun Gothic" w:cstheme="minorHAnsi"/>
          <w:sz w:val="18"/>
          <w:szCs w:val="18"/>
        </w:rPr>
        <w:t xml:space="preserve"> </w:t>
      </w:r>
      <w:r w:rsidR="00F97FE4" w:rsidRPr="007C4B8A">
        <w:rPr>
          <w:rFonts w:eastAsia="Malgun Gothic" w:cstheme="minorHAnsi"/>
          <w:sz w:val="18"/>
          <w:szCs w:val="18"/>
        </w:rPr>
        <w:t>합니다</w:t>
      </w:r>
      <w:r w:rsidR="00F97FE4" w:rsidRPr="007C4B8A">
        <w:rPr>
          <w:rFonts w:eastAsia="Malgun Gothic" w:cstheme="minorHAnsi"/>
          <w:sz w:val="18"/>
          <w:szCs w:val="18"/>
        </w:rPr>
        <w:t>.</w:t>
      </w:r>
    </w:p>
    <w:p w14:paraId="1916FC7D" w14:textId="580A8752" w:rsidR="00F97C13" w:rsidRPr="007C4B8A" w:rsidRDefault="00F97C13" w:rsidP="007C4B8A">
      <w:pPr>
        <w:pStyle w:val="a4"/>
        <w:numPr>
          <w:ilvl w:val="0"/>
          <w:numId w:val="9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부모님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위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설문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작성하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않으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경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능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조속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작성하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주시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>.</w:t>
      </w:r>
    </w:p>
    <w:bookmarkEnd w:id="0"/>
    <w:p w14:paraId="091646D3" w14:textId="77777777" w:rsidR="00F97FE4" w:rsidRPr="007C4B8A" w:rsidRDefault="00F97FE4" w:rsidP="007C4B8A">
      <w:pPr>
        <w:spacing w:line="0" w:lineRule="atLeast"/>
        <w:rPr>
          <w:rFonts w:eastAsia="Malgun Gothic" w:cstheme="minorHAnsi"/>
          <w:b/>
          <w:sz w:val="18"/>
          <w:szCs w:val="18"/>
          <w:u w:val="single"/>
        </w:rPr>
      </w:pPr>
    </w:p>
    <w:p w14:paraId="5A290F6B" w14:textId="383D25EC" w:rsidR="00B27214" w:rsidRPr="007C4B8A" w:rsidRDefault="005B47DA" w:rsidP="007C4B8A">
      <w:pPr>
        <w:spacing w:line="0" w:lineRule="atLeast"/>
        <w:rPr>
          <w:rFonts w:eastAsia="Malgun Gothic" w:cstheme="minorHAnsi"/>
          <w:b/>
          <w:bCs/>
          <w:sz w:val="18"/>
          <w:szCs w:val="18"/>
          <w:u w:val="single"/>
        </w:rPr>
      </w:pPr>
      <w:r w:rsidRPr="007C4B8A">
        <w:rPr>
          <w:rFonts w:eastAsia="Malgun Gothic" w:cstheme="minorHAnsi"/>
          <w:b/>
          <w:sz w:val="18"/>
          <w:szCs w:val="18"/>
          <w:u w:val="single"/>
        </w:rPr>
        <w:t>등교와</w:t>
      </w:r>
      <w:r w:rsidRPr="007C4B8A">
        <w:rPr>
          <w:rFonts w:eastAsia="Malgun Gothic" w:cstheme="minorHAnsi"/>
          <w:b/>
          <w:sz w:val="18"/>
          <w:szCs w:val="18"/>
          <w:u w:val="single"/>
        </w:rPr>
        <w:t xml:space="preserve"> </w:t>
      </w:r>
      <w:r w:rsidRPr="007C4B8A">
        <w:rPr>
          <w:rFonts w:eastAsia="Malgun Gothic" w:cstheme="minorHAnsi"/>
          <w:b/>
          <w:sz w:val="18"/>
          <w:szCs w:val="18"/>
          <w:u w:val="single"/>
        </w:rPr>
        <w:t>하교</w:t>
      </w:r>
    </w:p>
    <w:p w14:paraId="3DD5E05D" w14:textId="13A6301F" w:rsidR="00B27214" w:rsidRPr="007C4B8A" w:rsidRDefault="51E092BF" w:rsidP="007C4B8A">
      <w:p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부모님께서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음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같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해주시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00FD1A6D" w14:textId="619876BD" w:rsidR="51E092BF" w:rsidRPr="007C4B8A" w:rsidRDefault="51E092BF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일정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정해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시간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소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때맞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proofErr w:type="spellStart"/>
      <w:r w:rsidRPr="007C4B8A">
        <w:rPr>
          <w:rFonts w:eastAsia="Malgun Gothic" w:cstheme="minorHAnsi"/>
          <w:sz w:val="18"/>
          <w:szCs w:val="18"/>
        </w:rPr>
        <w:t>데려오시고</w:t>
      </w:r>
      <w:proofErr w:type="spellEnd"/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업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끝나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신속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proofErr w:type="spellStart"/>
      <w:r w:rsidRPr="007C4B8A">
        <w:rPr>
          <w:rFonts w:eastAsia="Malgun Gothic" w:cstheme="minorHAnsi"/>
          <w:sz w:val="18"/>
          <w:szCs w:val="18"/>
        </w:rPr>
        <w:t>데려가시도록</w:t>
      </w:r>
      <w:proofErr w:type="spellEnd"/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모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노력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울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주십시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교직원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시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외에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감독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없습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이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안전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위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고려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항입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11102F09" w14:textId="31101D62" w:rsidR="00D65D29" w:rsidRPr="007C4B8A" w:rsidRDefault="00D65D29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교직원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전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예약하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않으셨으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건물이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교실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들어가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마십시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5FE1C641" w14:textId="52440195" w:rsidR="00D65D29" w:rsidRPr="007C4B8A" w:rsidRDefault="00D65D29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물리적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거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두기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준수하시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등교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proofErr w:type="spellStart"/>
      <w:r w:rsidRPr="007C4B8A">
        <w:rPr>
          <w:rFonts w:eastAsia="Malgun Gothic" w:cstheme="minorHAnsi"/>
          <w:sz w:val="18"/>
          <w:szCs w:val="18"/>
        </w:rPr>
        <w:t>하교시키시는</w:t>
      </w:r>
      <w:proofErr w:type="spellEnd"/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신속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떠나주십시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72C3090C" w14:textId="77777777" w:rsidR="00B27214" w:rsidRPr="007C4B8A" w:rsidRDefault="00B27214" w:rsidP="007C4B8A">
      <w:pPr>
        <w:spacing w:line="0" w:lineRule="atLeast"/>
        <w:rPr>
          <w:rFonts w:eastAsia="Malgun Gothic" w:cstheme="minorHAnsi"/>
          <w:b/>
          <w:sz w:val="18"/>
          <w:szCs w:val="18"/>
          <w:u w:val="single"/>
        </w:rPr>
      </w:pPr>
    </w:p>
    <w:p w14:paraId="70FB4BD7" w14:textId="15FD87D3" w:rsidR="00C26225" w:rsidRPr="007C4B8A" w:rsidRDefault="00C26225" w:rsidP="007C4B8A">
      <w:pPr>
        <w:spacing w:line="0" w:lineRule="atLeast"/>
        <w:rPr>
          <w:rFonts w:eastAsia="Malgun Gothic" w:cstheme="minorHAnsi"/>
          <w:b/>
          <w:sz w:val="18"/>
          <w:szCs w:val="18"/>
          <w:u w:val="single"/>
        </w:rPr>
      </w:pPr>
      <w:r w:rsidRPr="007C4B8A">
        <w:rPr>
          <w:rFonts w:eastAsia="Malgun Gothic" w:cstheme="minorHAnsi"/>
          <w:b/>
          <w:sz w:val="18"/>
          <w:szCs w:val="18"/>
          <w:u w:val="single"/>
        </w:rPr>
        <w:t>가족의</w:t>
      </w:r>
      <w:r w:rsidRPr="007C4B8A">
        <w:rPr>
          <w:rFonts w:eastAsia="Malgun Gothic" w:cstheme="minorHAnsi"/>
          <w:b/>
          <w:sz w:val="18"/>
          <w:szCs w:val="18"/>
          <w:u w:val="single"/>
        </w:rPr>
        <w:t xml:space="preserve"> </w:t>
      </w:r>
      <w:r w:rsidRPr="007C4B8A">
        <w:rPr>
          <w:rFonts w:eastAsia="Malgun Gothic" w:cstheme="minorHAnsi"/>
          <w:b/>
          <w:sz w:val="18"/>
          <w:szCs w:val="18"/>
          <w:u w:val="single"/>
        </w:rPr>
        <w:t>책임</w:t>
      </w:r>
    </w:p>
    <w:p w14:paraId="6910883E" w14:textId="56CED313" w:rsidR="004B604B" w:rsidRPr="007C4B8A" w:rsidRDefault="004B604B" w:rsidP="007C4B8A">
      <w:pPr>
        <w:pStyle w:val="a4"/>
        <w:numPr>
          <w:ilvl w:val="0"/>
          <w:numId w:val="1"/>
        </w:numPr>
        <w:autoSpaceDE w:val="0"/>
        <w:autoSpaceDN w:val="0"/>
        <w:spacing w:line="0" w:lineRule="atLeast"/>
        <w:rPr>
          <w:rFonts w:eastAsia="Malgun Gothic" w:cstheme="minorHAnsi"/>
          <w:color w:val="262626"/>
          <w:sz w:val="18"/>
          <w:szCs w:val="18"/>
        </w:rPr>
      </w:pPr>
      <w:r w:rsidRPr="007C4B8A">
        <w:rPr>
          <w:rFonts w:eastAsia="Malgun Gothic" w:cstheme="minorHAnsi"/>
          <w:color w:val="262626"/>
          <w:sz w:val="18"/>
          <w:szCs w:val="18"/>
        </w:rPr>
        <w:t>부모님과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보호자님은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자녀를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학교에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보내시기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전에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자녀에게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일반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감기나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독감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, COVID-19, </w:t>
      </w:r>
      <w:r w:rsidRPr="007C4B8A">
        <w:rPr>
          <w:rFonts w:eastAsia="Malgun Gothic" w:cstheme="minorHAnsi"/>
          <w:color w:val="262626"/>
          <w:sz w:val="18"/>
          <w:szCs w:val="18"/>
        </w:rPr>
        <w:t>기타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전염성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호흡기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질환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증상이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있는지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반드시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매일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확인하셔야</w:t>
      </w:r>
      <w:r w:rsidRPr="007C4B8A">
        <w:rPr>
          <w:rFonts w:eastAsia="Malgun Gothic" w:cstheme="minorHAnsi"/>
          <w:color w:val="262626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262626"/>
          <w:sz w:val="18"/>
          <w:szCs w:val="18"/>
        </w:rPr>
        <w:t>합니다</w:t>
      </w:r>
      <w:r w:rsidRPr="007C4B8A">
        <w:rPr>
          <w:rFonts w:eastAsia="Malgun Gothic" w:cstheme="minorHAnsi"/>
          <w:color w:val="262626"/>
          <w:sz w:val="18"/>
          <w:szCs w:val="18"/>
        </w:rPr>
        <w:t>.</w:t>
      </w:r>
    </w:p>
    <w:p w14:paraId="7A380308" w14:textId="6ABEFBEE" w:rsidR="00C26225" w:rsidRPr="007C4B8A" w:rsidRDefault="00C26225" w:rsidP="007C4B8A">
      <w:pPr>
        <w:pStyle w:val="a4"/>
        <w:numPr>
          <w:ilvl w:val="0"/>
          <w:numId w:val="1"/>
        </w:numPr>
        <w:autoSpaceDE w:val="0"/>
        <w:autoSpaceDN w:val="0"/>
        <w:spacing w:line="0" w:lineRule="atLeast"/>
        <w:rPr>
          <w:rFonts w:eastAsia="Malgun Gothic" w:cstheme="minorHAnsi"/>
          <w:color w:val="262626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조금이라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아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색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이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집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머물러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하며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부모님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반드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알려주셔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합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COVID-19 </w:t>
      </w:r>
      <w:r w:rsidRPr="007C4B8A">
        <w:rPr>
          <w:rFonts w:eastAsia="Malgun Gothic" w:cstheme="minorHAnsi"/>
          <w:color w:val="000000"/>
          <w:sz w:val="18"/>
          <w:szCs w:val="18"/>
        </w:rPr>
        <w:t>증상이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있거나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“</w:t>
      </w:r>
      <w:r w:rsidRPr="007C4B8A">
        <w:rPr>
          <w:rFonts w:eastAsia="Malgun Gothic" w:cstheme="minorHAnsi"/>
          <w:color w:val="000000"/>
          <w:sz w:val="18"/>
          <w:szCs w:val="18"/>
        </w:rPr>
        <w:t>또는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” </w:t>
      </w:r>
      <w:r w:rsidRPr="007C4B8A">
        <w:rPr>
          <w:rFonts w:eastAsia="Malgun Gothic" w:cstheme="minorHAnsi"/>
          <w:color w:val="000000"/>
          <w:sz w:val="18"/>
          <w:szCs w:val="18"/>
        </w:rPr>
        <w:t>지난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14</w:t>
      </w:r>
      <w:r w:rsidRPr="007C4B8A">
        <w:rPr>
          <w:rFonts w:eastAsia="Malgun Gothic" w:cstheme="minorHAnsi"/>
          <w:color w:val="000000"/>
          <w:sz w:val="18"/>
          <w:szCs w:val="18"/>
        </w:rPr>
        <w:t>일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사이에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캐나다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밖을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여행했거나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, </w:t>
      </w:r>
      <w:proofErr w:type="spellStart"/>
      <w:r w:rsidRPr="007C4B8A">
        <w:rPr>
          <w:rFonts w:eastAsia="Malgun Gothic" w:cstheme="minorHAnsi"/>
          <w:color w:val="000000"/>
          <w:sz w:val="18"/>
          <w:szCs w:val="18"/>
        </w:rPr>
        <w:t>확진자나</w:t>
      </w:r>
      <w:proofErr w:type="spellEnd"/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발병지와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가까이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접촉한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것이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확인된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모든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학생과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교직원은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반드시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집에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머물며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자가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격리하여야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하며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, </w:t>
      </w:r>
      <w:r w:rsidRPr="007C4B8A">
        <w:rPr>
          <w:rFonts w:eastAsia="Malgun Gothic" w:cstheme="minorHAnsi"/>
          <w:color w:val="000000"/>
          <w:sz w:val="18"/>
          <w:szCs w:val="18"/>
        </w:rPr>
        <w:t>몸이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아픈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필수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서비스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종사자의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자녀도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이에</w:t>
      </w:r>
      <w:r w:rsidRPr="007C4B8A">
        <w:rPr>
          <w:rFonts w:eastAsia="Malgun Gothic" w:cstheme="minorHAnsi"/>
          <w:color w:val="000000"/>
          <w:sz w:val="18"/>
          <w:szCs w:val="18"/>
        </w:rPr>
        <w:t xml:space="preserve"> </w:t>
      </w:r>
      <w:r w:rsidRPr="007C4B8A">
        <w:rPr>
          <w:rFonts w:eastAsia="Malgun Gothic" w:cstheme="minorHAnsi"/>
          <w:color w:val="000000"/>
          <w:sz w:val="18"/>
          <w:szCs w:val="18"/>
        </w:rPr>
        <w:t>해당합니다</w:t>
      </w:r>
      <w:r w:rsidRPr="007C4B8A">
        <w:rPr>
          <w:rFonts w:eastAsia="Malgun Gothic" w:cstheme="minorHAnsi"/>
          <w:color w:val="000000"/>
          <w:sz w:val="18"/>
          <w:szCs w:val="18"/>
        </w:rPr>
        <w:t>.</w:t>
      </w:r>
    </w:p>
    <w:p w14:paraId="5802ADC5" w14:textId="48B62A9A" w:rsidR="004B604B" w:rsidRPr="007C4B8A" w:rsidRDefault="00C05C71" w:rsidP="007C4B8A">
      <w:pPr>
        <w:pStyle w:val="a4"/>
        <w:numPr>
          <w:ilvl w:val="0"/>
          <w:numId w:val="1"/>
        </w:numPr>
        <w:autoSpaceDE w:val="0"/>
        <w:autoSpaceDN w:val="0"/>
        <w:spacing w:line="0" w:lineRule="atLeast"/>
        <w:rPr>
          <w:rFonts w:eastAsia="Malgun Gothic" w:cstheme="minorHAnsi"/>
          <w:iCs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격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상인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모르실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때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hyperlink r:id="rId11" w:history="1">
        <w:r w:rsidRPr="007C4B8A">
          <w:rPr>
            <w:rStyle w:val="a3"/>
            <w:rFonts w:eastAsia="Malgun Gothic" w:cstheme="minorHAnsi"/>
            <w:sz w:val="18"/>
            <w:szCs w:val="18"/>
          </w:rPr>
          <w:t xml:space="preserve">BC COVID-19 </w:t>
        </w:r>
        <w:r w:rsidRPr="007C4B8A">
          <w:rPr>
            <w:rStyle w:val="a3"/>
            <w:rFonts w:eastAsia="Malgun Gothic" w:cstheme="minorHAnsi"/>
            <w:sz w:val="18"/>
            <w:szCs w:val="18"/>
          </w:rPr>
          <w:t>자가</w:t>
        </w:r>
        <w:r w:rsidRPr="007C4B8A">
          <w:rPr>
            <w:rStyle w:val="a3"/>
            <w:rFonts w:eastAsia="Malgun Gothic" w:cstheme="minorHAnsi"/>
            <w:sz w:val="18"/>
            <w:szCs w:val="18"/>
          </w:rPr>
          <w:t xml:space="preserve"> </w:t>
        </w:r>
        <w:r w:rsidRPr="007C4B8A">
          <w:rPr>
            <w:rStyle w:val="a3"/>
            <w:rFonts w:eastAsia="Malgun Gothic" w:cstheme="minorHAnsi"/>
            <w:sz w:val="18"/>
            <w:szCs w:val="18"/>
          </w:rPr>
          <w:t>평가</w:t>
        </w:r>
        <w:r w:rsidRPr="007C4B8A">
          <w:rPr>
            <w:rStyle w:val="a3"/>
            <w:rFonts w:eastAsia="Malgun Gothic" w:cstheme="minorHAnsi"/>
            <w:sz w:val="18"/>
            <w:szCs w:val="18"/>
          </w:rPr>
          <w:t xml:space="preserve"> </w:t>
        </w:r>
        <w:r w:rsidRPr="007C4B8A">
          <w:rPr>
            <w:rStyle w:val="a3"/>
            <w:rFonts w:eastAsia="Malgun Gothic" w:cstheme="minorHAnsi"/>
            <w:sz w:val="18"/>
            <w:szCs w:val="18"/>
          </w:rPr>
          <w:t>도구</w:t>
        </w:r>
      </w:hyperlink>
      <w:r w:rsidRPr="007C4B8A">
        <w:rPr>
          <w:rFonts w:eastAsia="Malgun Gothic" w:cstheme="minorHAnsi"/>
          <w:sz w:val="18"/>
          <w:szCs w:val="18"/>
        </w:rPr>
        <w:t>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용하시거나</w:t>
      </w:r>
      <w:r w:rsidRPr="007C4B8A">
        <w:rPr>
          <w:rFonts w:eastAsia="Malgun Gothic" w:cstheme="minorHAnsi"/>
          <w:sz w:val="18"/>
          <w:szCs w:val="18"/>
        </w:rPr>
        <w:t xml:space="preserve">, 8-1-1 </w:t>
      </w:r>
      <w:r w:rsidRPr="007C4B8A">
        <w:rPr>
          <w:rFonts w:eastAsia="Malgun Gothic" w:cstheme="minorHAnsi"/>
          <w:sz w:val="18"/>
          <w:szCs w:val="18"/>
        </w:rPr>
        <w:t>또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거주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건소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연락하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추가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조언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구하십시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가족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정의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문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간호사에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연락하여</w:t>
      </w:r>
      <w:r w:rsidRPr="007C4B8A">
        <w:rPr>
          <w:rFonts w:eastAsia="Malgun Gothic" w:cstheme="minorHAnsi"/>
          <w:sz w:val="18"/>
          <w:szCs w:val="18"/>
        </w:rPr>
        <w:t xml:space="preserve"> COVID-19</w:t>
      </w:r>
      <w:r w:rsidRPr="007C4B8A">
        <w:rPr>
          <w:rFonts w:eastAsia="Malgun Gothic" w:cstheme="minorHAnsi"/>
          <w:sz w:val="18"/>
          <w:szCs w:val="18"/>
        </w:rPr>
        <w:t>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염성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호흡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질환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하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평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받으실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습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7B3B25B3" w14:textId="2B55B899" w:rsidR="075DA698" w:rsidRPr="007C4B8A" w:rsidRDefault="075DA698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보건소도</w:t>
      </w:r>
      <w:r w:rsidRPr="007C4B8A">
        <w:rPr>
          <w:rFonts w:eastAsia="Malgun Gothic" w:cstheme="minorHAnsi"/>
          <w:sz w:val="18"/>
          <w:szCs w:val="18"/>
        </w:rPr>
        <w:t xml:space="preserve"> COVID-19</w:t>
      </w:r>
      <w:r w:rsidRPr="007C4B8A">
        <w:rPr>
          <w:rFonts w:eastAsia="Malgun Gothic" w:cstheme="minorHAnsi"/>
          <w:sz w:val="18"/>
          <w:szCs w:val="18"/>
        </w:rPr>
        <w:t>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람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접촉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생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관련하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적절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조치법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족에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조언합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7C89055F" w14:textId="46A07BFB" w:rsidR="001524B4" w:rsidRPr="007C4B8A" w:rsidRDefault="001524B4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가족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아이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필요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본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물품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내주셔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불필요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소지품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제한하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주시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 xml:space="preserve">.  </w:t>
      </w:r>
      <w:r w:rsidRPr="007C4B8A">
        <w:rPr>
          <w:rFonts w:eastAsia="Malgun Gothic" w:cstheme="minorHAnsi"/>
          <w:sz w:val="18"/>
          <w:szCs w:val="18"/>
        </w:rPr>
        <w:t>소지품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방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하나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들어가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합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3F4DBA23" w14:textId="383E6C47" w:rsidR="00B27214" w:rsidRPr="007C4B8A" w:rsidRDefault="00467E82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아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증상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이거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안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준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항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따르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계속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힘들어하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경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부모님께서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데려가시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됩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안전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환경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유지하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어려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경우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학교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해당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계속해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원격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습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하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것입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23EA9979" w14:textId="306BE85E" w:rsidR="00B27214" w:rsidRPr="007C4B8A" w:rsidRDefault="00B27214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lastRenderedPageBreak/>
        <w:t>자녀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아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색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이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경우</w:t>
      </w:r>
      <w:r w:rsidRPr="007C4B8A">
        <w:rPr>
          <w:rFonts w:eastAsia="Malgun Gothic" w:cstheme="minorHAnsi"/>
          <w:sz w:val="18"/>
          <w:szCs w:val="18"/>
        </w:rPr>
        <w:t xml:space="preserve"> (</w:t>
      </w:r>
      <w:r w:rsidRPr="007C4B8A">
        <w:rPr>
          <w:rFonts w:eastAsia="Malgun Gothic" w:cstheme="minorHAnsi"/>
          <w:sz w:val="18"/>
          <w:szCs w:val="18"/>
        </w:rPr>
        <w:t>대유행병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안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준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항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따라</w:t>
      </w:r>
      <w:r w:rsidRPr="007C4B8A">
        <w:rPr>
          <w:rFonts w:eastAsia="Malgun Gothic" w:cstheme="minorHAnsi"/>
          <w:sz w:val="18"/>
          <w:szCs w:val="18"/>
        </w:rPr>
        <w:t xml:space="preserve">) </w:t>
      </w:r>
      <w:r w:rsidRPr="007C4B8A">
        <w:rPr>
          <w:rFonts w:eastAsia="Malgun Gothic" w:cstheme="minorHAnsi"/>
          <w:sz w:val="18"/>
          <w:szCs w:val="18"/>
        </w:rPr>
        <w:t>감독자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질병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격리실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배치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습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부모님께서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능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조속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데려가시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10FABBAC" w14:textId="59C08745" w:rsidR="00B27214" w:rsidRPr="007C4B8A" w:rsidRDefault="00E306CC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어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정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반드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정해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출입문이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소에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내려주셔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합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596260E6" w14:textId="6AB97ADE" w:rsidR="00B27214" w:rsidRPr="007C4B8A" w:rsidRDefault="00B27214" w:rsidP="007C4B8A">
      <w:pPr>
        <w:spacing w:line="0" w:lineRule="atLeast"/>
        <w:rPr>
          <w:rFonts w:eastAsia="Malgun Gothic" w:cstheme="minorHAnsi"/>
          <w:b/>
          <w:bCs/>
          <w:sz w:val="18"/>
          <w:szCs w:val="18"/>
          <w:u w:val="single"/>
        </w:rPr>
      </w:pPr>
    </w:p>
    <w:p w14:paraId="702EDD62" w14:textId="3FE3CDA2" w:rsidR="00B27214" w:rsidRPr="007C4B8A" w:rsidRDefault="00B27214" w:rsidP="007C4B8A">
      <w:pPr>
        <w:spacing w:line="0" w:lineRule="atLeast"/>
        <w:rPr>
          <w:rFonts w:eastAsia="Malgun Gothic" w:cstheme="minorHAnsi"/>
          <w:b/>
          <w:bCs/>
          <w:sz w:val="18"/>
          <w:szCs w:val="18"/>
          <w:u w:val="single"/>
        </w:rPr>
      </w:pPr>
      <w:r w:rsidRPr="007C4B8A">
        <w:rPr>
          <w:rFonts w:eastAsia="Malgun Gothic" w:cstheme="minorHAnsi"/>
          <w:b/>
          <w:sz w:val="18"/>
          <w:szCs w:val="18"/>
          <w:u w:val="single"/>
        </w:rPr>
        <w:t>점심과</w:t>
      </w:r>
      <w:r w:rsidRPr="007C4B8A">
        <w:rPr>
          <w:rFonts w:eastAsia="Malgun Gothic" w:cstheme="minorHAnsi"/>
          <w:b/>
          <w:sz w:val="18"/>
          <w:szCs w:val="18"/>
          <w:u w:val="single"/>
        </w:rPr>
        <w:t xml:space="preserve"> </w:t>
      </w:r>
      <w:r w:rsidRPr="007C4B8A">
        <w:rPr>
          <w:rFonts w:eastAsia="Malgun Gothic" w:cstheme="minorHAnsi"/>
          <w:b/>
          <w:sz w:val="18"/>
          <w:szCs w:val="18"/>
          <w:u w:val="single"/>
        </w:rPr>
        <w:t>간식</w:t>
      </w:r>
    </w:p>
    <w:p w14:paraId="1785E5A0" w14:textId="60D7F8F4" w:rsidR="00B27214" w:rsidRPr="007C4B8A" w:rsidRDefault="00B27214" w:rsidP="007C4B8A">
      <w:pPr>
        <w:pStyle w:val="a4"/>
        <w:numPr>
          <w:ilvl w:val="0"/>
          <w:numId w:val="7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학생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모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음식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포장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음식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찌꺼기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그릇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등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같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용기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담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집으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져가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합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06C6DAEF" w14:textId="0F01F41E" w:rsidR="00B27214" w:rsidRPr="007C4B8A" w:rsidRDefault="000C66DD" w:rsidP="007C4B8A">
      <w:pPr>
        <w:pStyle w:val="a4"/>
        <w:numPr>
          <w:ilvl w:val="0"/>
          <w:numId w:val="7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학생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음식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나누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먹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말아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합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75BCC124" w14:textId="0BF96739" w:rsidR="00B27214" w:rsidRPr="007C4B8A" w:rsidRDefault="00B27214" w:rsidP="007C4B8A">
      <w:pPr>
        <w:pStyle w:val="a4"/>
        <w:numPr>
          <w:ilvl w:val="0"/>
          <w:numId w:val="7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학교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생에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식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도구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주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않습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315A0DDC" w14:textId="3F7F0A1B" w:rsidR="00A751C4" w:rsidRPr="007C4B8A" w:rsidRDefault="00A751C4" w:rsidP="007C4B8A">
      <w:pPr>
        <w:pStyle w:val="a4"/>
        <w:numPr>
          <w:ilvl w:val="0"/>
          <w:numId w:val="7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음식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혼자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용기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담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내주십시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자녀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용기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없으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용품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용하시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522A4D52" w14:textId="26A4D0FB" w:rsidR="00C177FA" w:rsidRPr="007C4B8A" w:rsidRDefault="00C177FA" w:rsidP="007C4B8A">
      <w:pPr>
        <w:spacing w:line="0" w:lineRule="atLeast"/>
        <w:rPr>
          <w:rFonts w:eastAsia="Malgun Gothic" w:cstheme="minorHAnsi"/>
          <w:sz w:val="18"/>
          <w:szCs w:val="18"/>
        </w:rPr>
      </w:pPr>
    </w:p>
    <w:p w14:paraId="32056EBC" w14:textId="77777777" w:rsidR="00C64A9F" w:rsidRPr="007C4B8A" w:rsidRDefault="00C64A9F" w:rsidP="007C4B8A">
      <w:pPr>
        <w:spacing w:line="0" w:lineRule="atLeast"/>
        <w:rPr>
          <w:rFonts w:eastAsia="Malgun Gothic" w:cstheme="minorHAnsi"/>
          <w:b/>
          <w:sz w:val="18"/>
          <w:szCs w:val="18"/>
          <w:u w:val="single"/>
        </w:rPr>
      </w:pPr>
      <w:r w:rsidRPr="007C4B8A">
        <w:rPr>
          <w:rFonts w:eastAsia="Malgun Gothic" w:cstheme="minorHAnsi"/>
          <w:b/>
          <w:sz w:val="18"/>
          <w:szCs w:val="18"/>
          <w:u w:val="single"/>
        </w:rPr>
        <w:t>손</w:t>
      </w:r>
      <w:r w:rsidRPr="007C4B8A">
        <w:rPr>
          <w:rFonts w:eastAsia="Malgun Gothic" w:cstheme="minorHAnsi"/>
          <w:b/>
          <w:sz w:val="18"/>
          <w:szCs w:val="18"/>
          <w:u w:val="single"/>
        </w:rPr>
        <w:t xml:space="preserve"> </w:t>
      </w:r>
      <w:r w:rsidRPr="007C4B8A">
        <w:rPr>
          <w:rFonts w:eastAsia="Malgun Gothic" w:cstheme="minorHAnsi"/>
          <w:b/>
          <w:sz w:val="18"/>
          <w:szCs w:val="18"/>
          <w:u w:val="single"/>
        </w:rPr>
        <w:t>씻기</w:t>
      </w:r>
    </w:p>
    <w:p w14:paraId="6A427D4A" w14:textId="7F8E1D67" w:rsidR="00C64A9F" w:rsidRPr="007C4B8A" w:rsidRDefault="003673FD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자녀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규칙적으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손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씻습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씻기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음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같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교직원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주도하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것입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13CD761F" w14:textId="5876807E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등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직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및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하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</w:t>
      </w:r>
    </w:p>
    <w:p w14:paraId="4C394EDD" w14:textId="56D7D01C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교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이동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</w:p>
    <w:p w14:paraId="4D9358B0" w14:textId="76ECC29A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음식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섭취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</w:p>
    <w:p w14:paraId="28BE4110" w14:textId="2DEBDB09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화장실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용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</w:p>
    <w:p w14:paraId="25D2D696" w14:textId="4C3EBFDC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밖에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놀이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</w:p>
    <w:p w14:paraId="247EEED1" w14:textId="07B37D3D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재채기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침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</w:p>
    <w:p w14:paraId="349C95DA" w14:textId="0BD82EF5" w:rsidR="00C64A9F" w:rsidRPr="007C4B8A" w:rsidRDefault="00D41EA0" w:rsidP="007C4B8A">
      <w:pPr>
        <w:pStyle w:val="a4"/>
        <w:numPr>
          <w:ilvl w:val="1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언제든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손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더러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때</w:t>
      </w:r>
    </w:p>
    <w:p w14:paraId="24BDE24F" w14:textId="77777777" w:rsidR="004B6DA6" w:rsidRPr="007C4B8A" w:rsidRDefault="004B6DA6" w:rsidP="007C4B8A">
      <w:pPr>
        <w:pStyle w:val="a4"/>
        <w:spacing w:line="0" w:lineRule="atLeast"/>
        <w:ind w:left="0"/>
        <w:rPr>
          <w:rFonts w:eastAsia="Malgun Gothic" w:cstheme="minorHAnsi"/>
          <w:sz w:val="18"/>
          <w:szCs w:val="18"/>
        </w:rPr>
      </w:pPr>
    </w:p>
    <w:p w14:paraId="762DA26F" w14:textId="7B0D3823" w:rsidR="00C64A9F" w:rsidRPr="007C4B8A" w:rsidRDefault="00D41EA0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교직원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좋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위생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호흡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예절</w:t>
      </w:r>
      <w:r w:rsidRPr="007C4B8A">
        <w:rPr>
          <w:rFonts w:eastAsia="Malgun Gothic" w:cstheme="minorHAnsi"/>
          <w:sz w:val="18"/>
          <w:szCs w:val="18"/>
        </w:rPr>
        <w:t>(</w:t>
      </w:r>
      <w:r w:rsidRPr="007C4B8A">
        <w:rPr>
          <w:rFonts w:eastAsia="Malgun Gothic" w:cstheme="minorHAnsi"/>
          <w:sz w:val="18"/>
          <w:szCs w:val="18"/>
        </w:rPr>
        <w:t>예</w:t>
      </w:r>
      <w:r w:rsidRPr="007C4B8A">
        <w:rPr>
          <w:rFonts w:eastAsia="Malgun Gothic" w:cstheme="minorHAnsi"/>
          <w:sz w:val="18"/>
          <w:szCs w:val="18"/>
        </w:rPr>
        <w:t xml:space="preserve">: </w:t>
      </w:r>
      <w:r w:rsidRPr="007C4B8A">
        <w:rPr>
          <w:rFonts w:eastAsia="Malgun Gothic" w:cstheme="minorHAnsi"/>
          <w:sz w:val="18"/>
          <w:szCs w:val="18"/>
        </w:rPr>
        <w:t>기침이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재채기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안쪽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팔꿈치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대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하기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휴지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용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버리기</w:t>
      </w:r>
      <w:r w:rsidRPr="007C4B8A">
        <w:rPr>
          <w:rFonts w:eastAsia="Malgun Gothic" w:cstheme="minorHAnsi"/>
          <w:sz w:val="18"/>
          <w:szCs w:val="18"/>
        </w:rPr>
        <w:t>)</w:t>
      </w:r>
      <w:r w:rsidRPr="007C4B8A">
        <w:rPr>
          <w:rFonts w:eastAsia="Malgun Gothic" w:cstheme="minorHAnsi"/>
          <w:sz w:val="18"/>
          <w:szCs w:val="18"/>
        </w:rPr>
        <w:t>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르치고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실천하고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모범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것입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7FB3A67A" w14:textId="30D07496" w:rsidR="00304B59" w:rsidRPr="007C4B8A" w:rsidRDefault="00304B59" w:rsidP="007C4B8A">
      <w:pPr>
        <w:pStyle w:val="a4"/>
        <w:numPr>
          <w:ilvl w:val="0"/>
          <w:numId w:val="1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소독제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교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지역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이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비치됩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3FD742C4" w14:textId="77777777" w:rsidR="00C64A9F" w:rsidRPr="007C4B8A" w:rsidRDefault="00C64A9F" w:rsidP="007C4B8A">
      <w:pPr>
        <w:spacing w:line="0" w:lineRule="atLeast"/>
        <w:rPr>
          <w:rFonts w:eastAsia="Malgun Gothic" w:cstheme="minorHAnsi"/>
          <w:sz w:val="18"/>
          <w:szCs w:val="18"/>
          <w:u w:val="single"/>
        </w:rPr>
      </w:pPr>
    </w:p>
    <w:p w14:paraId="40294014" w14:textId="77777777" w:rsidR="00C64A9F" w:rsidRPr="007C4B8A" w:rsidRDefault="00C64A9F" w:rsidP="007C4B8A">
      <w:pPr>
        <w:spacing w:line="0" w:lineRule="atLeast"/>
        <w:rPr>
          <w:rFonts w:eastAsia="Malgun Gothic" w:cstheme="minorHAnsi"/>
          <w:b/>
          <w:sz w:val="18"/>
          <w:szCs w:val="18"/>
          <w:u w:val="single"/>
        </w:rPr>
      </w:pPr>
      <w:r w:rsidRPr="007C4B8A">
        <w:rPr>
          <w:rFonts w:eastAsia="Malgun Gothic" w:cstheme="minorHAnsi"/>
          <w:b/>
          <w:sz w:val="18"/>
          <w:szCs w:val="18"/>
          <w:u w:val="single"/>
        </w:rPr>
        <w:t>정기적인</w:t>
      </w:r>
      <w:r w:rsidRPr="007C4B8A">
        <w:rPr>
          <w:rFonts w:eastAsia="Malgun Gothic" w:cstheme="minorHAnsi"/>
          <w:b/>
          <w:sz w:val="18"/>
          <w:szCs w:val="18"/>
          <w:u w:val="single"/>
        </w:rPr>
        <w:t xml:space="preserve"> </w:t>
      </w:r>
      <w:r w:rsidRPr="007C4B8A">
        <w:rPr>
          <w:rFonts w:eastAsia="Malgun Gothic" w:cstheme="minorHAnsi"/>
          <w:b/>
          <w:sz w:val="18"/>
          <w:szCs w:val="18"/>
          <w:u w:val="single"/>
        </w:rPr>
        <w:t>청소</w:t>
      </w:r>
    </w:p>
    <w:p w14:paraId="098C282B" w14:textId="12F29508" w:rsidR="00C64A9F" w:rsidRPr="007C4B8A" w:rsidRDefault="00C64A9F" w:rsidP="007C4B8A">
      <w:pPr>
        <w:pStyle w:val="a4"/>
        <w:numPr>
          <w:ilvl w:val="0"/>
          <w:numId w:val="7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관리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직원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제</w:t>
      </w:r>
      <w:r w:rsidRPr="007C4B8A">
        <w:rPr>
          <w:rFonts w:eastAsia="Malgun Gothic" w:cstheme="minorHAnsi"/>
          <w:sz w:val="18"/>
          <w:szCs w:val="18"/>
        </w:rPr>
        <w:t>43</w:t>
      </w:r>
      <w:r w:rsidRPr="007C4B8A">
        <w:rPr>
          <w:rFonts w:eastAsia="Malgun Gothic" w:cstheme="minorHAnsi"/>
          <w:sz w:val="18"/>
          <w:szCs w:val="18"/>
        </w:rPr>
        <w:t>학군</w:t>
      </w:r>
      <w:r w:rsidRPr="007C4B8A">
        <w:rPr>
          <w:rFonts w:eastAsia="Malgun Gothic" w:cstheme="minorHAnsi"/>
          <w:sz w:val="18"/>
          <w:szCs w:val="18"/>
        </w:rPr>
        <w:t>(</w:t>
      </w:r>
      <w:r w:rsidRPr="007C4B8A">
        <w:rPr>
          <w:rFonts w:eastAsia="Malgun Gothic" w:cstheme="minorHAnsi"/>
          <w:sz w:val="18"/>
          <w:szCs w:val="18"/>
        </w:rPr>
        <w:t>코퀴틀람</w:t>
      </w:r>
      <w:r w:rsidRPr="007C4B8A">
        <w:rPr>
          <w:rFonts w:eastAsia="Malgun Gothic" w:cstheme="minorHAnsi"/>
          <w:sz w:val="18"/>
          <w:szCs w:val="18"/>
        </w:rPr>
        <w:t xml:space="preserve">) </w:t>
      </w:r>
      <w:r w:rsidRPr="007C4B8A">
        <w:rPr>
          <w:rFonts w:eastAsia="Malgun Gothic" w:cstheme="minorHAnsi"/>
          <w:sz w:val="18"/>
          <w:szCs w:val="18"/>
        </w:rPr>
        <w:t>안내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i/>
          <w:iCs/>
          <w:sz w:val="18"/>
          <w:szCs w:val="18"/>
        </w:rPr>
        <w:t>‘</w:t>
      </w:r>
      <w:r w:rsidRPr="007C4B8A">
        <w:rPr>
          <w:rFonts w:eastAsia="Malgun Gothic" w:cstheme="minorHAnsi"/>
          <w:i/>
          <w:iCs/>
          <w:sz w:val="18"/>
          <w:szCs w:val="18"/>
        </w:rPr>
        <w:t>청소와</w:t>
      </w:r>
      <w:r w:rsidRPr="007C4B8A">
        <w:rPr>
          <w:rFonts w:eastAsia="Malgun Gothic" w:cstheme="minorHAnsi"/>
          <w:i/>
          <w:iCs/>
          <w:sz w:val="18"/>
          <w:szCs w:val="18"/>
        </w:rPr>
        <w:t xml:space="preserve"> </w:t>
      </w:r>
      <w:r w:rsidRPr="007C4B8A">
        <w:rPr>
          <w:rFonts w:eastAsia="Malgun Gothic" w:cstheme="minorHAnsi"/>
          <w:i/>
          <w:iCs/>
          <w:sz w:val="18"/>
          <w:szCs w:val="18"/>
        </w:rPr>
        <w:t>소독</w:t>
      </w:r>
      <w:r w:rsidRPr="007C4B8A">
        <w:rPr>
          <w:rFonts w:eastAsia="Malgun Gothic" w:cstheme="minorHAnsi"/>
          <w:i/>
          <w:iCs/>
          <w:sz w:val="18"/>
          <w:szCs w:val="18"/>
        </w:rPr>
        <w:t xml:space="preserve"> </w:t>
      </w:r>
      <w:r w:rsidRPr="007C4B8A">
        <w:rPr>
          <w:rFonts w:eastAsia="Malgun Gothic" w:cstheme="minorHAnsi"/>
          <w:i/>
          <w:iCs/>
          <w:sz w:val="18"/>
          <w:szCs w:val="18"/>
        </w:rPr>
        <w:t>안전</w:t>
      </w:r>
      <w:r w:rsidRPr="007C4B8A">
        <w:rPr>
          <w:rFonts w:eastAsia="Malgun Gothic" w:cstheme="minorHAnsi"/>
          <w:i/>
          <w:iCs/>
          <w:sz w:val="18"/>
          <w:szCs w:val="18"/>
        </w:rPr>
        <w:t xml:space="preserve"> </w:t>
      </w:r>
      <w:r w:rsidRPr="007C4B8A">
        <w:rPr>
          <w:rFonts w:eastAsia="Malgun Gothic" w:cstheme="minorHAnsi"/>
          <w:i/>
          <w:iCs/>
          <w:sz w:val="18"/>
          <w:szCs w:val="18"/>
        </w:rPr>
        <w:t>작업</w:t>
      </w:r>
      <w:r w:rsidRPr="007C4B8A">
        <w:rPr>
          <w:rFonts w:eastAsia="Malgun Gothic" w:cstheme="minorHAnsi"/>
          <w:i/>
          <w:iCs/>
          <w:sz w:val="18"/>
          <w:szCs w:val="18"/>
        </w:rPr>
        <w:t xml:space="preserve"> </w:t>
      </w:r>
      <w:r w:rsidRPr="007C4B8A">
        <w:rPr>
          <w:rFonts w:eastAsia="Malgun Gothic" w:cstheme="minorHAnsi"/>
          <w:i/>
          <w:iCs/>
          <w:sz w:val="18"/>
          <w:szCs w:val="18"/>
        </w:rPr>
        <w:t>절차</w:t>
      </w:r>
      <w:r w:rsidRPr="007C4B8A">
        <w:rPr>
          <w:rFonts w:eastAsia="Malgun Gothic" w:cstheme="minorHAnsi"/>
          <w:i/>
          <w:iCs/>
          <w:sz w:val="18"/>
          <w:szCs w:val="18"/>
        </w:rPr>
        <w:t>’(Safe Work Procedures for Cleaning and Disinfection)</w:t>
      </w:r>
      <w:r w:rsidRPr="007C4B8A">
        <w:rPr>
          <w:rFonts w:eastAsia="Malgun Gothic" w:cstheme="minorHAnsi"/>
          <w:sz w:val="18"/>
          <w:szCs w:val="18"/>
        </w:rPr>
        <w:t>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따르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여기에는</w:t>
      </w:r>
      <w:r w:rsidRPr="007C4B8A">
        <w:rPr>
          <w:rFonts w:eastAsia="Malgun Gothic" w:cstheme="minorHAnsi"/>
          <w:sz w:val="18"/>
          <w:szCs w:val="18"/>
        </w:rPr>
        <w:t xml:space="preserve"> 2</w:t>
      </w:r>
      <w:r w:rsidRPr="007C4B8A">
        <w:rPr>
          <w:rFonts w:eastAsia="Malgun Gothic" w:cstheme="minorHAnsi"/>
          <w:sz w:val="18"/>
          <w:szCs w:val="18"/>
        </w:rPr>
        <w:t>단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청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절차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포함되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습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예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들면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오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영역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경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중성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세제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철저히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청소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승인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소독제로</w:t>
      </w:r>
      <w:r w:rsidRPr="007C4B8A">
        <w:rPr>
          <w:rFonts w:eastAsia="Malgun Gothic" w:cstheme="minorHAnsi"/>
          <w:sz w:val="18"/>
          <w:szCs w:val="18"/>
        </w:rPr>
        <w:t xml:space="preserve"> 2</w:t>
      </w:r>
      <w:r w:rsidRPr="007C4B8A">
        <w:rPr>
          <w:rFonts w:eastAsia="Malgun Gothic" w:cstheme="minorHAnsi"/>
          <w:sz w:val="18"/>
          <w:szCs w:val="18"/>
        </w:rPr>
        <w:t>차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청소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합니다</w:t>
      </w:r>
      <w:r w:rsidRPr="007C4B8A">
        <w:rPr>
          <w:rFonts w:eastAsia="Malgun Gothic" w:cstheme="minorHAnsi"/>
          <w:sz w:val="18"/>
          <w:szCs w:val="18"/>
        </w:rPr>
        <w:t xml:space="preserve">. </w:t>
      </w:r>
      <w:r w:rsidRPr="007C4B8A">
        <w:rPr>
          <w:rFonts w:eastAsia="Malgun Gothic" w:cstheme="minorHAnsi"/>
          <w:sz w:val="18"/>
          <w:szCs w:val="18"/>
        </w:rPr>
        <w:t>절차에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공간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개인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전염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제한하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예방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칙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습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46E3DD99" w14:textId="63E4E701" w:rsidR="003B2B00" w:rsidRPr="007C4B8A" w:rsidRDefault="00C64A9F" w:rsidP="007C4B8A">
      <w:pPr>
        <w:pStyle w:val="a4"/>
        <w:numPr>
          <w:ilvl w:val="0"/>
          <w:numId w:val="7"/>
        </w:num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접촉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잦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난감</w:t>
      </w:r>
      <w:r w:rsidRPr="007C4B8A">
        <w:rPr>
          <w:rFonts w:eastAsia="Malgun Gothic" w:cstheme="minorHAnsi"/>
          <w:sz w:val="18"/>
          <w:szCs w:val="18"/>
        </w:rPr>
        <w:t>(</w:t>
      </w:r>
      <w:r w:rsidRPr="007C4B8A">
        <w:rPr>
          <w:rFonts w:eastAsia="Malgun Gothic" w:cstheme="minorHAnsi"/>
          <w:sz w:val="18"/>
          <w:szCs w:val="18"/>
        </w:rPr>
        <w:t>예</w:t>
      </w:r>
      <w:r w:rsidRPr="007C4B8A">
        <w:rPr>
          <w:rFonts w:eastAsia="Malgun Gothic" w:cstheme="minorHAnsi"/>
          <w:sz w:val="18"/>
          <w:szCs w:val="18"/>
        </w:rPr>
        <w:t xml:space="preserve">: </w:t>
      </w:r>
      <w:r w:rsidRPr="007C4B8A">
        <w:rPr>
          <w:rFonts w:eastAsia="Malgun Gothic" w:cstheme="minorHAnsi"/>
          <w:sz w:val="18"/>
          <w:szCs w:val="18"/>
        </w:rPr>
        <w:t>과학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치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콘솔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도형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블록</w:t>
      </w:r>
      <w:r w:rsidRPr="007C4B8A">
        <w:rPr>
          <w:rFonts w:eastAsia="Malgun Gothic" w:cstheme="minorHAnsi"/>
          <w:sz w:val="18"/>
          <w:szCs w:val="18"/>
        </w:rPr>
        <w:t>)</w:t>
      </w:r>
      <w:r w:rsidRPr="007C4B8A">
        <w:rPr>
          <w:rFonts w:eastAsia="Malgun Gothic" w:cstheme="minorHAnsi"/>
          <w:sz w:val="18"/>
          <w:szCs w:val="18"/>
        </w:rPr>
        <w:t>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용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영역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용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세척하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청소하며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이것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가능하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않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때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물품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용하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않도록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치웁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10062A40" w14:textId="77777777" w:rsidR="001F2148" w:rsidRPr="007C4B8A" w:rsidRDefault="001F2148" w:rsidP="007C4B8A">
      <w:pPr>
        <w:pStyle w:val="a4"/>
        <w:spacing w:line="0" w:lineRule="atLeast"/>
        <w:ind w:left="0"/>
        <w:rPr>
          <w:rFonts w:eastAsia="Malgun Gothic" w:cstheme="minorHAnsi"/>
          <w:sz w:val="18"/>
          <w:szCs w:val="18"/>
        </w:rPr>
      </w:pPr>
    </w:p>
    <w:p w14:paraId="27BC0C81" w14:textId="7CFB4B8B" w:rsidR="00A751C4" w:rsidRPr="007C4B8A" w:rsidRDefault="00A751C4" w:rsidP="007C4B8A">
      <w:pPr>
        <w:pStyle w:val="a4"/>
        <w:spacing w:line="0" w:lineRule="atLeast"/>
        <w:ind w:left="0"/>
        <w:rPr>
          <w:rFonts w:eastAsia="Malgun Gothic" w:cstheme="minorHAnsi"/>
          <w:b/>
          <w:bCs/>
          <w:sz w:val="18"/>
          <w:szCs w:val="18"/>
          <w:u w:val="single"/>
        </w:rPr>
      </w:pPr>
      <w:r w:rsidRPr="007C4B8A">
        <w:rPr>
          <w:rFonts w:eastAsia="Malgun Gothic" w:cstheme="minorHAnsi"/>
          <w:b/>
          <w:sz w:val="18"/>
          <w:szCs w:val="18"/>
          <w:u w:val="single"/>
        </w:rPr>
        <w:t>의사소통</w:t>
      </w:r>
    </w:p>
    <w:p w14:paraId="78164718" w14:textId="77777777" w:rsidR="00351677" w:rsidRPr="007C4B8A" w:rsidRDefault="00351677" w:rsidP="007C4B8A">
      <w:pPr>
        <w:pStyle w:val="a4"/>
        <w:spacing w:line="0" w:lineRule="atLeast"/>
        <w:ind w:left="0"/>
        <w:rPr>
          <w:rFonts w:eastAsia="Malgun Gothic" w:cstheme="minorHAnsi"/>
          <w:b/>
          <w:bCs/>
          <w:sz w:val="18"/>
          <w:szCs w:val="18"/>
          <w:u w:val="single"/>
        </w:rPr>
      </w:pPr>
    </w:p>
    <w:p w14:paraId="077D2230" w14:textId="46B2A273" w:rsidR="001F10E6" w:rsidRPr="007C4B8A" w:rsidRDefault="001F10E6" w:rsidP="007C4B8A">
      <w:pPr>
        <w:spacing w:line="0" w:lineRule="atLeast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교장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특정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준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항을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알려드리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다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내용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해당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있습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1D035739" w14:textId="5F7EFD8F" w:rsidR="00351677" w:rsidRPr="007C4B8A" w:rsidRDefault="007A7184" w:rsidP="007C4B8A">
      <w:pPr>
        <w:pStyle w:val="a4"/>
        <w:numPr>
          <w:ilvl w:val="0"/>
          <w:numId w:val="11"/>
        </w:num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일정</w:t>
      </w:r>
    </w:p>
    <w:p w14:paraId="2A329867" w14:textId="25D23BE1" w:rsidR="0092539C" w:rsidRPr="007C4B8A" w:rsidRDefault="00E0006A" w:rsidP="007C4B8A">
      <w:pPr>
        <w:pStyle w:val="a4"/>
        <w:numPr>
          <w:ilvl w:val="0"/>
          <w:numId w:val="11"/>
        </w:num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출입</w:t>
      </w:r>
      <w:r w:rsidRPr="007C4B8A">
        <w:rPr>
          <w:rFonts w:eastAsia="Malgun Gothic" w:cstheme="minorHAnsi"/>
          <w:sz w:val="18"/>
          <w:szCs w:val="18"/>
        </w:rPr>
        <w:t xml:space="preserve">, </w:t>
      </w:r>
      <w:r w:rsidRPr="007C4B8A">
        <w:rPr>
          <w:rFonts w:eastAsia="Malgun Gothic" w:cstheme="minorHAnsi"/>
          <w:sz w:val="18"/>
          <w:szCs w:val="18"/>
        </w:rPr>
        <w:t>대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등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관련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교내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장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배치</w:t>
      </w:r>
    </w:p>
    <w:p w14:paraId="49EBAC90" w14:textId="205FBD61" w:rsidR="00707766" w:rsidRPr="007C4B8A" w:rsidRDefault="00D633C1" w:rsidP="007C4B8A">
      <w:pPr>
        <w:pStyle w:val="a4"/>
        <w:numPr>
          <w:ilvl w:val="0"/>
          <w:numId w:val="11"/>
        </w:num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학생에게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기대하는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항</w:t>
      </w:r>
    </w:p>
    <w:p w14:paraId="44129334" w14:textId="0D4FF3EB" w:rsidR="00D633C1" w:rsidRPr="007C4B8A" w:rsidRDefault="0072655C" w:rsidP="007C4B8A">
      <w:pPr>
        <w:pStyle w:val="a4"/>
        <w:numPr>
          <w:ilvl w:val="0"/>
          <w:numId w:val="11"/>
        </w:num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주차장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및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등교</w:t>
      </w:r>
      <w:r w:rsidRPr="007C4B8A">
        <w:rPr>
          <w:rFonts w:eastAsia="Malgun Gothic" w:cstheme="minorHAnsi"/>
          <w:sz w:val="18"/>
          <w:szCs w:val="18"/>
        </w:rPr>
        <w:t>/</w:t>
      </w:r>
      <w:r w:rsidRPr="007C4B8A">
        <w:rPr>
          <w:rFonts w:eastAsia="Malgun Gothic" w:cstheme="minorHAnsi"/>
          <w:sz w:val="18"/>
          <w:szCs w:val="18"/>
        </w:rPr>
        <w:t>하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절차</w:t>
      </w:r>
    </w:p>
    <w:p w14:paraId="61848422" w14:textId="32CADE2C" w:rsidR="003E220D" w:rsidRPr="007C4B8A" w:rsidRDefault="008B543E" w:rsidP="007C4B8A">
      <w:pPr>
        <w:pStyle w:val="a4"/>
        <w:numPr>
          <w:ilvl w:val="0"/>
          <w:numId w:val="11"/>
        </w:num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출결석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고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절차</w:t>
      </w:r>
    </w:p>
    <w:p w14:paraId="5DFD6043" w14:textId="42001B38" w:rsidR="00DC7B53" w:rsidRPr="007C4B8A" w:rsidRDefault="001B6C5D" w:rsidP="007C4B8A">
      <w:pPr>
        <w:pStyle w:val="a4"/>
        <w:numPr>
          <w:ilvl w:val="0"/>
          <w:numId w:val="11"/>
        </w:numPr>
        <w:spacing w:line="0" w:lineRule="atLeast"/>
        <w:rPr>
          <w:rFonts w:eastAsia="Malgun Gothic" w:cstheme="minorHAnsi"/>
          <w:sz w:val="18"/>
          <w:szCs w:val="18"/>
          <w:u w:val="single"/>
        </w:rPr>
      </w:pPr>
      <w:r w:rsidRPr="007C4B8A">
        <w:rPr>
          <w:rFonts w:eastAsia="Malgun Gothic" w:cstheme="minorHAnsi"/>
          <w:sz w:val="18"/>
          <w:szCs w:val="18"/>
        </w:rPr>
        <w:t>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자녀의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교에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특정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정보</w:t>
      </w:r>
    </w:p>
    <w:p w14:paraId="7904F52C" w14:textId="77777777" w:rsidR="002B7ACB" w:rsidRPr="007C4B8A" w:rsidRDefault="002B7ACB" w:rsidP="007C4B8A">
      <w:pPr>
        <w:spacing w:line="0" w:lineRule="atLeast"/>
        <w:rPr>
          <w:rFonts w:eastAsia="Malgun Gothic" w:cstheme="minorHAnsi"/>
          <w:sz w:val="18"/>
          <w:szCs w:val="18"/>
          <w:u w:val="single"/>
        </w:rPr>
      </w:pPr>
    </w:p>
    <w:p w14:paraId="0998E2B0" w14:textId="0F8D2838" w:rsidR="5F9753E9" w:rsidRPr="007C4B8A" w:rsidRDefault="5F9753E9" w:rsidP="007C4B8A">
      <w:pPr>
        <w:pStyle w:val="a4"/>
        <w:spacing w:line="0" w:lineRule="atLeast"/>
        <w:ind w:left="0"/>
        <w:rPr>
          <w:rFonts w:eastAsia="Malgun Gothic" w:cstheme="minorHAnsi"/>
          <w:sz w:val="18"/>
          <w:szCs w:val="18"/>
        </w:rPr>
      </w:pPr>
      <w:r w:rsidRPr="007C4B8A">
        <w:rPr>
          <w:rFonts w:eastAsia="Malgun Gothic" w:cstheme="minorHAnsi"/>
          <w:sz w:val="18"/>
          <w:szCs w:val="18"/>
        </w:rPr>
        <w:t>자세한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항은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학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웹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사이트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hyperlink r:id="rId12">
        <w:r w:rsidRPr="007C4B8A">
          <w:rPr>
            <w:rStyle w:val="a3"/>
            <w:rFonts w:eastAsia="Malgun Gothic" w:cstheme="minorHAnsi"/>
            <w:sz w:val="18"/>
            <w:szCs w:val="18"/>
            <w:u w:val="none"/>
          </w:rPr>
          <w:t>www.sd43.bc.ca</w:t>
        </w:r>
      </w:hyperlink>
      <w:r w:rsidRPr="007C4B8A">
        <w:rPr>
          <w:rFonts w:eastAsia="Malgun Gothic" w:cstheme="minorHAnsi"/>
          <w:sz w:val="18"/>
          <w:szCs w:val="18"/>
        </w:rPr>
        <w:t>를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보시기</w:t>
      </w:r>
      <w:r w:rsidRPr="007C4B8A">
        <w:rPr>
          <w:rFonts w:eastAsia="Malgun Gothic" w:cstheme="minorHAnsi"/>
          <w:sz w:val="18"/>
          <w:szCs w:val="18"/>
        </w:rPr>
        <w:t xml:space="preserve"> </w:t>
      </w:r>
      <w:r w:rsidRPr="007C4B8A">
        <w:rPr>
          <w:rFonts w:eastAsia="Malgun Gothic" w:cstheme="minorHAnsi"/>
          <w:sz w:val="18"/>
          <w:szCs w:val="18"/>
        </w:rPr>
        <w:t>바랍니다</w:t>
      </w:r>
      <w:r w:rsidRPr="007C4B8A">
        <w:rPr>
          <w:rFonts w:eastAsia="Malgun Gothic" w:cstheme="minorHAnsi"/>
          <w:sz w:val="18"/>
          <w:szCs w:val="18"/>
        </w:rPr>
        <w:t>.</w:t>
      </w:r>
    </w:p>
    <w:p w14:paraId="4F8E06F6" w14:textId="38E7C37A" w:rsidR="00A751C4" w:rsidRPr="007C4B8A" w:rsidRDefault="00A751C4" w:rsidP="007C4B8A">
      <w:pPr>
        <w:pStyle w:val="a4"/>
        <w:spacing w:line="0" w:lineRule="atLeast"/>
        <w:ind w:left="0"/>
        <w:rPr>
          <w:rFonts w:eastAsia="Malgun Gothic" w:cstheme="minorHAnsi"/>
          <w:color w:val="000000" w:themeColor="text1"/>
          <w:sz w:val="18"/>
          <w:szCs w:val="18"/>
        </w:rPr>
      </w:pPr>
    </w:p>
    <w:sectPr w:rsidR="00A751C4" w:rsidRPr="007C4B8A" w:rsidSect="00AA419F">
      <w:footerReference w:type="default" r:id="rId13"/>
      <w:pgSz w:w="12240" w:h="15840"/>
      <w:pgMar w:top="794" w:right="1440" w:bottom="567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63E30" w14:textId="77777777" w:rsidR="00235700" w:rsidRDefault="00235700" w:rsidP="00C64A9F">
      <w:r>
        <w:separator/>
      </w:r>
    </w:p>
  </w:endnote>
  <w:endnote w:type="continuationSeparator" w:id="0">
    <w:p w14:paraId="260DC10B" w14:textId="77777777" w:rsidR="00235700" w:rsidRDefault="00235700" w:rsidP="00C64A9F">
      <w:r>
        <w:continuationSeparator/>
      </w:r>
    </w:p>
  </w:endnote>
  <w:endnote w:type="continuationNotice" w:id="1">
    <w:p w14:paraId="1C77FC38" w14:textId="77777777" w:rsidR="00235700" w:rsidRDefault="002357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E4376" w14:textId="1471F397" w:rsidR="00AA419F" w:rsidRPr="00AA419F" w:rsidRDefault="00AA419F" w:rsidP="00AA419F">
    <w:pPr>
      <w:pStyle w:val="aa"/>
      <w:jc w:val="right"/>
      <w:rPr>
        <w:sz w:val="16"/>
        <w:szCs w:val="16"/>
      </w:rPr>
    </w:pPr>
    <w:r w:rsidRPr="00B04961">
      <w:rPr>
        <w:rFonts w:ascii="Malgun Gothic" w:eastAsia="Malgun Gothic" w:hAnsi="Malgun Gothic" w:hint="eastAsia"/>
        <w:sz w:val="16"/>
      </w:rPr>
      <w:t>업데이트:</w:t>
    </w:r>
    <w:r w:rsidRPr="00B04961">
      <w:rPr>
        <w:rFonts w:hint="eastAsia"/>
        <w:sz w:val="16"/>
      </w:rPr>
      <w:t xml:space="preserve"> </w:t>
    </w:r>
    <w:r w:rsidRPr="00AA419F">
      <w:rPr>
        <w:sz w:val="16"/>
      </w:rPr>
      <w:fldChar w:fldCharType="begin"/>
    </w:r>
    <w:r w:rsidRPr="00AA419F">
      <w:rPr>
        <w:rFonts w:hint="eastAsia"/>
        <w:sz w:val="16"/>
      </w:rPr>
      <w:instrText xml:space="preserve"> DATE \@ "dddd, MMMM d, yyyy" </w:instrText>
    </w:r>
    <w:r w:rsidRPr="00AA419F">
      <w:rPr>
        <w:sz w:val="16"/>
      </w:rPr>
      <w:fldChar w:fldCharType="separate"/>
    </w:r>
    <w:r w:rsidR="007C4B8A">
      <w:rPr>
        <w:noProof/>
        <w:sz w:val="16"/>
      </w:rPr>
      <w:t>Wednesday, May 27, 2020</w:t>
    </w:r>
    <w:r w:rsidRPr="00AA419F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E8A0B" w14:textId="77777777" w:rsidR="00235700" w:rsidRDefault="00235700" w:rsidP="00C64A9F">
      <w:r>
        <w:separator/>
      </w:r>
    </w:p>
  </w:footnote>
  <w:footnote w:type="continuationSeparator" w:id="0">
    <w:p w14:paraId="1DEFA902" w14:textId="77777777" w:rsidR="00235700" w:rsidRDefault="00235700" w:rsidP="00C64A9F">
      <w:r>
        <w:continuationSeparator/>
      </w:r>
    </w:p>
  </w:footnote>
  <w:footnote w:type="continuationNotice" w:id="1">
    <w:p w14:paraId="67E0497A" w14:textId="77777777" w:rsidR="00235700" w:rsidRDefault="002357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75BBD"/>
    <w:multiLevelType w:val="hybridMultilevel"/>
    <w:tmpl w:val="5E7E8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2475F"/>
    <w:multiLevelType w:val="hybridMultilevel"/>
    <w:tmpl w:val="95BCD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038D"/>
    <w:multiLevelType w:val="hybridMultilevel"/>
    <w:tmpl w:val="C958D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F54DE"/>
    <w:multiLevelType w:val="hybridMultilevel"/>
    <w:tmpl w:val="FF1A48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60580"/>
    <w:multiLevelType w:val="hybridMultilevel"/>
    <w:tmpl w:val="6C2C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75A17"/>
    <w:multiLevelType w:val="hybridMultilevel"/>
    <w:tmpl w:val="8D2687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63415"/>
    <w:multiLevelType w:val="hybridMultilevel"/>
    <w:tmpl w:val="75E42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0B10B5"/>
    <w:multiLevelType w:val="hybridMultilevel"/>
    <w:tmpl w:val="44BEB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22F02"/>
    <w:multiLevelType w:val="hybridMultilevel"/>
    <w:tmpl w:val="E6F86686"/>
    <w:lvl w:ilvl="0" w:tplc="774030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373F6"/>
    <w:multiLevelType w:val="hybridMultilevel"/>
    <w:tmpl w:val="1C6CC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0A2E3A"/>
    <w:multiLevelType w:val="hybridMultilevel"/>
    <w:tmpl w:val="5016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LYwNjU3MzE3MTBW0lEKTi0uzszPAykwqgUAQUXfuCwAAAA="/>
  </w:docVars>
  <w:rsids>
    <w:rsidRoot w:val="00C64A9F"/>
    <w:rsid w:val="00000A03"/>
    <w:rsid w:val="00007DC6"/>
    <w:rsid w:val="0002079B"/>
    <w:rsid w:val="00037166"/>
    <w:rsid w:val="00050DDE"/>
    <w:rsid w:val="00070CCF"/>
    <w:rsid w:val="00081C67"/>
    <w:rsid w:val="0008290F"/>
    <w:rsid w:val="00083816"/>
    <w:rsid w:val="00090C29"/>
    <w:rsid w:val="000932A8"/>
    <w:rsid w:val="000C66DD"/>
    <w:rsid w:val="000D2DFA"/>
    <w:rsid w:val="000E3768"/>
    <w:rsid w:val="000F348E"/>
    <w:rsid w:val="0010226A"/>
    <w:rsid w:val="001079BD"/>
    <w:rsid w:val="0011718B"/>
    <w:rsid w:val="0012151D"/>
    <w:rsid w:val="00121D90"/>
    <w:rsid w:val="00122F5F"/>
    <w:rsid w:val="001259B4"/>
    <w:rsid w:val="00125AB7"/>
    <w:rsid w:val="0013022A"/>
    <w:rsid w:val="0014050A"/>
    <w:rsid w:val="0014284D"/>
    <w:rsid w:val="001524B4"/>
    <w:rsid w:val="001740FD"/>
    <w:rsid w:val="0017740C"/>
    <w:rsid w:val="0018531B"/>
    <w:rsid w:val="001858FE"/>
    <w:rsid w:val="001B0798"/>
    <w:rsid w:val="001B0A01"/>
    <w:rsid w:val="001B4DBF"/>
    <w:rsid w:val="001B527B"/>
    <w:rsid w:val="001B676C"/>
    <w:rsid w:val="001B6C5D"/>
    <w:rsid w:val="001C3298"/>
    <w:rsid w:val="001F10E6"/>
    <w:rsid w:val="001F2148"/>
    <w:rsid w:val="00202243"/>
    <w:rsid w:val="0020271B"/>
    <w:rsid w:val="0020372C"/>
    <w:rsid w:val="0022386B"/>
    <w:rsid w:val="002245BA"/>
    <w:rsid w:val="00233CDE"/>
    <w:rsid w:val="0023502D"/>
    <w:rsid w:val="00235700"/>
    <w:rsid w:val="00255581"/>
    <w:rsid w:val="00272B2D"/>
    <w:rsid w:val="002851FD"/>
    <w:rsid w:val="00291BB5"/>
    <w:rsid w:val="002A1229"/>
    <w:rsid w:val="002A27C1"/>
    <w:rsid w:val="002B7ACB"/>
    <w:rsid w:val="002C307B"/>
    <w:rsid w:val="002C7725"/>
    <w:rsid w:val="002D08B9"/>
    <w:rsid w:val="002D3EB9"/>
    <w:rsid w:val="002F393A"/>
    <w:rsid w:val="003037F1"/>
    <w:rsid w:val="00304B59"/>
    <w:rsid w:val="0031144B"/>
    <w:rsid w:val="00311C9B"/>
    <w:rsid w:val="0032797D"/>
    <w:rsid w:val="00351677"/>
    <w:rsid w:val="003673FD"/>
    <w:rsid w:val="00373C8F"/>
    <w:rsid w:val="00374145"/>
    <w:rsid w:val="00384DDE"/>
    <w:rsid w:val="003964FF"/>
    <w:rsid w:val="0039B36E"/>
    <w:rsid w:val="003A637D"/>
    <w:rsid w:val="003A686F"/>
    <w:rsid w:val="003B2B00"/>
    <w:rsid w:val="003B3E1E"/>
    <w:rsid w:val="003C18DE"/>
    <w:rsid w:val="003D1CCA"/>
    <w:rsid w:val="003E220D"/>
    <w:rsid w:val="003E2663"/>
    <w:rsid w:val="003F28B1"/>
    <w:rsid w:val="00407416"/>
    <w:rsid w:val="00411520"/>
    <w:rsid w:val="00416873"/>
    <w:rsid w:val="00430704"/>
    <w:rsid w:val="00435F2D"/>
    <w:rsid w:val="00442B17"/>
    <w:rsid w:val="00452821"/>
    <w:rsid w:val="00460361"/>
    <w:rsid w:val="00467E82"/>
    <w:rsid w:val="004770E7"/>
    <w:rsid w:val="00485928"/>
    <w:rsid w:val="004A7670"/>
    <w:rsid w:val="004B1A3D"/>
    <w:rsid w:val="004B604B"/>
    <w:rsid w:val="004B6DA6"/>
    <w:rsid w:val="004D5FA2"/>
    <w:rsid w:val="004E6224"/>
    <w:rsid w:val="004E79F4"/>
    <w:rsid w:val="004F636F"/>
    <w:rsid w:val="00511AB0"/>
    <w:rsid w:val="0052244C"/>
    <w:rsid w:val="0053288E"/>
    <w:rsid w:val="00534A3C"/>
    <w:rsid w:val="00544006"/>
    <w:rsid w:val="00573B9A"/>
    <w:rsid w:val="00592B00"/>
    <w:rsid w:val="005944F3"/>
    <w:rsid w:val="005A0454"/>
    <w:rsid w:val="005B47DA"/>
    <w:rsid w:val="005C0558"/>
    <w:rsid w:val="005C6A9D"/>
    <w:rsid w:val="005D00A7"/>
    <w:rsid w:val="005D1337"/>
    <w:rsid w:val="005D200A"/>
    <w:rsid w:val="005E4127"/>
    <w:rsid w:val="005F2AC4"/>
    <w:rsid w:val="00602673"/>
    <w:rsid w:val="00613546"/>
    <w:rsid w:val="00614CE7"/>
    <w:rsid w:val="00650DFE"/>
    <w:rsid w:val="006609F5"/>
    <w:rsid w:val="006610B8"/>
    <w:rsid w:val="006876D9"/>
    <w:rsid w:val="006B35F0"/>
    <w:rsid w:val="006C015E"/>
    <w:rsid w:val="006C33D6"/>
    <w:rsid w:val="006C5FB8"/>
    <w:rsid w:val="006C6749"/>
    <w:rsid w:val="006D09E4"/>
    <w:rsid w:val="006D1183"/>
    <w:rsid w:val="006D4C03"/>
    <w:rsid w:val="006D6ED2"/>
    <w:rsid w:val="006E424B"/>
    <w:rsid w:val="00700BAF"/>
    <w:rsid w:val="00703F09"/>
    <w:rsid w:val="00706851"/>
    <w:rsid w:val="00707766"/>
    <w:rsid w:val="0071078B"/>
    <w:rsid w:val="00713FBA"/>
    <w:rsid w:val="00714D4C"/>
    <w:rsid w:val="00724571"/>
    <w:rsid w:val="00724D70"/>
    <w:rsid w:val="00724F0B"/>
    <w:rsid w:val="0072655C"/>
    <w:rsid w:val="00727BCA"/>
    <w:rsid w:val="0074705E"/>
    <w:rsid w:val="00754169"/>
    <w:rsid w:val="00755A6A"/>
    <w:rsid w:val="00757D77"/>
    <w:rsid w:val="00770ECE"/>
    <w:rsid w:val="007766E9"/>
    <w:rsid w:val="0079349F"/>
    <w:rsid w:val="007950A2"/>
    <w:rsid w:val="007A13D8"/>
    <w:rsid w:val="007A7184"/>
    <w:rsid w:val="007C4B8A"/>
    <w:rsid w:val="007D1892"/>
    <w:rsid w:val="007D39FB"/>
    <w:rsid w:val="007D7B4F"/>
    <w:rsid w:val="007E692A"/>
    <w:rsid w:val="007F0E8E"/>
    <w:rsid w:val="00806E16"/>
    <w:rsid w:val="00813046"/>
    <w:rsid w:val="00831DEA"/>
    <w:rsid w:val="00845E23"/>
    <w:rsid w:val="00860D46"/>
    <w:rsid w:val="008650D9"/>
    <w:rsid w:val="00895280"/>
    <w:rsid w:val="008A7399"/>
    <w:rsid w:val="008B1FBC"/>
    <w:rsid w:val="008B543E"/>
    <w:rsid w:val="008C2F69"/>
    <w:rsid w:val="008D087F"/>
    <w:rsid w:val="008E5FAE"/>
    <w:rsid w:val="008F3EF4"/>
    <w:rsid w:val="009167D8"/>
    <w:rsid w:val="00924ACE"/>
    <w:rsid w:val="0092539C"/>
    <w:rsid w:val="00945E28"/>
    <w:rsid w:val="00947E87"/>
    <w:rsid w:val="00967C15"/>
    <w:rsid w:val="009749F0"/>
    <w:rsid w:val="009870C7"/>
    <w:rsid w:val="00987734"/>
    <w:rsid w:val="00990D0C"/>
    <w:rsid w:val="00995DA8"/>
    <w:rsid w:val="009A7823"/>
    <w:rsid w:val="009B3130"/>
    <w:rsid w:val="009B32DD"/>
    <w:rsid w:val="009B42B2"/>
    <w:rsid w:val="009B7156"/>
    <w:rsid w:val="009C4100"/>
    <w:rsid w:val="009E0535"/>
    <w:rsid w:val="009F159A"/>
    <w:rsid w:val="00A128D4"/>
    <w:rsid w:val="00A1295E"/>
    <w:rsid w:val="00A21833"/>
    <w:rsid w:val="00A2503A"/>
    <w:rsid w:val="00A32829"/>
    <w:rsid w:val="00A348D5"/>
    <w:rsid w:val="00A3616C"/>
    <w:rsid w:val="00A57B30"/>
    <w:rsid w:val="00A751C4"/>
    <w:rsid w:val="00A840AE"/>
    <w:rsid w:val="00A86BB4"/>
    <w:rsid w:val="00A96E73"/>
    <w:rsid w:val="00AA0B8D"/>
    <w:rsid w:val="00AA419F"/>
    <w:rsid w:val="00AB0358"/>
    <w:rsid w:val="00AB43F7"/>
    <w:rsid w:val="00AD2426"/>
    <w:rsid w:val="00AD34EC"/>
    <w:rsid w:val="00AE7926"/>
    <w:rsid w:val="00B039E1"/>
    <w:rsid w:val="00B04961"/>
    <w:rsid w:val="00B27214"/>
    <w:rsid w:val="00B40464"/>
    <w:rsid w:val="00B4338E"/>
    <w:rsid w:val="00B4474A"/>
    <w:rsid w:val="00B45B62"/>
    <w:rsid w:val="00B478D8"/>
    <w:rsid w:val="00B505CE"/>
    <w:rsid w:val="00B5421C"/>
    <w:rsid w:val="00B54E69"/>
    <w:rsid w:val="00B550F9"/>
    <w:rsid w:val="00B55710"/>
    <w:rsid w:val="00B70116"/>
    <w:rsid w:val="00B737FF"/>
    <w:rsid w:val="00B8187A"/>
    <w:rsid w:val="00B91067"/>
    <w:rsid w:val="00BA05C5"/>
    <w:rsid w:val="00BC1B24"/>
    <w:rsid w:val="00BD07C7"/>
    <w:rsid w:val="00BE6764"/>
    <w:rsid w:val="00C05C71"/>
    <w:rsid w:val="00C177FA"/>
    <w:rsid w:val="00C26225"/>
    <w:rsid w:val="00C37AE9"/>
    <w:rsid w:val="00C42E72"/>
    <w:rsid w:val="00C64A9F"/>
    <w:rsid w:val="00C66EC2"/>
    <w:rsid w:val="00C72162"/>
    <w:rsid w:val="00C91971"/>
    <w:rsid w:val="00C955D4"/>
    <w:rsid w:val="00CA7340"/>
    <w:rsid w:val="00CB26B6"/>
    <w:rsid w:val="00CC7590"/>
    <w:rsid w:val="00CC7F42"/>
    <w:rsid w:val="00CD21A4"/>
    <w:rsid w:val="00CD27D8"/>
    <w:rsid w:val="00CE2DE3"/>
    <w:rsid w:val="00D01FF0"/>
    <w:rsid w:val="00D17CB7"/>
    <w:rsid w:val="00D36D84"/>
    <w:rsid w:val="00D41659"/>
    <w:rsid w:val="00D41EA0"/>
    <w:rsid w:val="00D633C1"/>
    <w:rsid w:val="00D65D29"/>
    <w:rsid w:val="00DA0473"/>
    <w:rsid w:val="00DA40C2"/>
    <w:rsid w:val="00DB5740"/>
    <w:rsid w:val="00DC12CD"/>
    <w:rsid w:val="00DC3EA9"/>
    <w:rsid w:val="00DC7620"/>
    <w:rsid w:val="00DC7B53"/>
    <w:rsid w:val="00DE5205"/>
    <w:rsid w:val="00DF3AD9"/>
    <w:rsid w:val="00DF69E3"/>
    <w:rsid w:val="00E0006A"/>
    <w:rsid w:val="00E07941"/>
    <w:rsid w:val="00E07C14"/>
    <w:rsid w:val="00E2498D"/>
    <w:rsid w:val="00E306CC"/>
    <w:rsid w:val="00E42287"/>
    <w:rsid w:val="00E524B2"/>
    <w:rsid w:val="00E53E89"/>
    <w:rsid w:val="00E6576A"/>
    <w:rsid w:val="00E75351"/>
    <w:rsid w:val="00E76F9B"/>
    <w:rsid w:val="00EA4101"/>
    <w:rsid w:val="00EB082E"/>
    <w:rsid w:val="00EC007D"/>
    <w:rsid w:val="00EC06BC"/>
    <w:rsid w:val="00ED7222"/>
    <w:rsid w:val="00EE0063"/>
    <w:rsid w:val="00EE2B74"/>
    <w:rsid w:val="00EE754B"/>
    <w:rsid w:val="00EF551C"/>
    <w:rsid w:val="00F136FC"/>
    <w:rsid w:val="00F1775E"/>
    <w:rsid w:val="00F25D79"/>
    <w:rsid w:val="00F25EBC"/>
    <w:rsid w:val="00F37C42"/>
    <w:rsid w:val="00F44A07"/>
    <w:rsid w:val="00F44C69"/>
    <w:rsid w:val="00F45CF3"/>
    <w:rsid w:val="00F71D96"/>
    <w:rsid w:val="00F84CB6"/>
    <w:rsid w:val="00F85D0D"/>
    <w:rsid w:val="00F87155"/>
    <w:rsid w:val="00F92970"/>
    <w:rsid w:val="00F97C13"/>
    <w:rsid w:val="00F97FE4"/>
    <w:rsid w:val="00FA47C8"/>
    <w:rsid w:val="00FB25A3"/>
    <w:rsid w:val="00FF7C71"/>
    <w:rsid w:val="030680E1"/>
    <w:rsid w:val="034325A3"/>
    <w:rsid w:val="04B765B0"/>
    <w:rsid w:val="04C68AB7"/>
    <w:rsid w:val="075DA698"/>
    <w:rsid w:val="08866084"/>
    <w:rsid w:val="08F5DF86"/>
    <w:rsid w:val="09333527"/>
    <w:rsid w:val="097B8BAE"/>
    <w:rsid w:val="0980B2D3"/>
    <w:rsid w:val="09DF6505"/>
    <w:rsid w:val="0AE5BF35"/>
    <w:rsid w:val="0B17586D"/>
    <w:rsid w:val="0B5EDFAD"/>
    <w:rsid w:val="0B66A5E1"/>
    <w:rsid w:val="0BECBDBA"/>
    <w:rsid w:val="0BFEF672"/>
    <w:rsid w:val="0C07FF74"/>
    <w:rsid w:val="0C3BA158"/>
    <w:rsid w:val="0C4D8DDB"/>
    <w:rsid w:val="0CB7B7E7"/>
    <w:rsid w:val="0D03DA04"/>
    <w:rsid w:val="0D80DCB4"/>
    <w:rsid w:val="0E2330C7"/>
    <w:rsid w:val="0F23DD09"/>
    <w:rsid w:val="0F2AA1EB"/>
    <w:rsid w:val="0F9CBE7F"/>
    <w:rsid w:val="1016DAF1"/>
    <w:rsid w:val="106E7454"/>
    <w:rsid w:val="12A5F50A"/>
    <w:rsid w:val="12DE57B8"/>
    <w:rsid w:val="13E5827E"/>
    <w:rsid w:val="14A41A9B"/>
    <w:rsid w:val="1621B643"/>
    <w:rsid w:val="16C35F2A"/>
    <w:rsid w:val="176E656E"/>
    <w:rsid w:val="17D83B22"/>
    <w:rsid w:val="1A7C17FC"/>
    <w:rsid w:val="1AFD89F4"/>
    <w:rsid w:val="1BD274A0"/>
    <w:rsid w:val="1C2CE42E"/>
    <w:rsid w:val="1C5CDA86"/>
    <w:rsid w:val="1DBF4E89"/>
    <w:rsid w:val="1DF9CEE3"/>
    <w:rsid w:val="1F91B543"/>
    <w:rsid w:val="2096F2D4"/>
    <w:rsid w:val="20B26C83"/>
    <w:rsid w:val="228B2810"/>
    <w:rsid w:val="22FCEE1A"/>
    <w:rsid w:val="237254FA"/>
    <w:rsid w:val="23E49589"/>
    <w:rsid w:val="241D3E98"/>
    <w:rsid w:val="245AD2C6"/>
    <w:rsid w:val="246F447B"/>
    <w:rsid w:val="25E27FD1"/>
    <w:rsid w:val="260BEE24"/>
    <w:rsid w:val="26EB476B"/>
    <w:rsid w:val="2710FDB2"/>
    <w:rsid w:val="2995656E"/>
    <w:rsid w:val="29DD9A6F"/>
    <w:rsid w:val="2A6277F2"/>
    <w:rsid w:val="2A8EC9D3"/>
    <w:rsid w:val="2BE60B02"/>
    <w:rsid w:val="2BF3FD8C"/>
    <w:rsid w:val="2D308BA0"/>
    <w:rsid w:val="2D337565"/>
    <w:rsid w:val="2D589DEA"/>
    <w:rsid w:val="2E340368"/>
    <w:rsid w:val="2EB07FA6"/>
    <w:rsid w:val="2F880428"/>
    <w:rsid w:val="306FED22"/>
    <w:rsid w:val="30836891"/>
    <w:rsid w:val="3090BE3A"/>
    <w:rsid w:val="30B816E6"/>
    <w:rsid w:val="32068AD1"/>
    <w:rsid w:val="32A6E02D"/>
    <w:rsid w:val="32BBFA6D"/>
    <w:rsid w:val="3379B2FF"/>
    <w:rsid w:val="35151EB9"/>
    <w:rsid w:val="35E58B00"/>
    <w:rsid w:val="36E20DE7"/>
    <w:rsid w:val="3724A6F6"/>
    <w:rsid w:val="3828C12A"/>
    <w:rsid w:val="38A94C50"/>
    <w:rsid w:val="390B11CE"/>
    <w:rsid w:val="39F8170D"/>
    <w:rsid w:val="3A7B58BE"/>
    <w:rsid w:val="3ADC91B4"/>
    <w:rsid w:val="3AF9F4EC"/>
    <w:rsid w:val="3BE8A3AA"/>
    <w:rsid w:val="3BEF89E9"/>
    <w:rsid w:val="3CD37F56"/>
    <w:rsid w:val="3E0945B8"/>
    <w:rsid w:val="3EFB4325"/>
    <w:rsid w:val="4025CC19"/>
    <w:rsid w:val="417ED4FD"/>
    <w:rsid w:val="41A00C64"/>
    <w:rsid w:val="4256D84A"/>
    <w:rsid w:val="42DC6C63"/>
    <w:rsid w:val="43642659"/>
    <w:rsid w:val="4440FDB0"/>
    <w:rsid w:val="458609EB"/>
    <w:rsid w:val="467A4913"/>
    <w:rsid w:val="47E966F0"/>
    <w:rsid w:val="4A0C8169"/>
    <w:rsid w:val="4A2806AB"/>
    <w:rsid w:val="4A2EE0BD"/>
    <w:rsid w:val="4B11FA05"/>
    <w:rsid w:val="4C2AA408"/>
    <w:rsid w:val="4E416084"/>
    <w:rsid w:val="503B9E51"/>
    <w:rsid w:val="508787C8"/>
    <w:rsid w:val="50DDEA43"/>
    <w:rsid w:val="5112F0BF"/>
    <w:rsid w:val="511EE106"/>
    <w:rsid w:val="5167EE26"/>
    <w:rsid w:val="51E092BF"/>
    <w:rsid w:val="51FBD0A3"/>
    <w:rsid w:val="524BC520"/>
    <w:rsid w:val="531DA1E4"/>
    <w:rsid w:val="54B80A90"/>
    <w:rsid w:val="54CAE9E8"/>
    <w:rsid w:val="551B61A7"/>
    <w:rsid w:val="55632B33"/>
    <w:rsid w:val="5611F4A8"/>
    <w:rsid w:val="56C915A9"/>
    <w:rsid w:val="57A9B400"/>
    <w:rsid w:val="5820401C"/>
    <w:rsid w:val="58AC179F"/>
    <w:rsid w:val="594851FF"/>
    <w:rsid w:val="59E10748"/>
    <w:rsid w:val="5B871A41"/>
    <w:rsid w:val="5BD49637"/>
    <w:rsid w:val="5C64D5DE"/>
    <w:rsid w:val="5D1E1CF9"/>
    <w:rsid w:val="5F9753E9"/>
    <w:rsid w:val="61D2958B"/>
    <w:rsid w:val="63398B4F"/>
    <w:rsid w:val="6569A6DE"/>
    <w:rsid w:val="664EF383"/>
    <w:rsid w:val="668AD825"/>
    <w:rsid w:val="66AC08BF"/>
    <w:rsid w:val="66C60128"/>
    <w:rsid w:val="675E179C"/>
    <w:rsid w:val="685FBC62"/>
    <w:rsid w:val="6A5B9D33"/>
    <w:rsid w:val="6AB9AC73"/>
    <w:rsid w:val="6B2AC588"/>
    <w:rsid w:val="6CFFEDC8"/>
    <w:rsid w:val="6D278F4A"/>
    <w:rsid w:val="6DA35AEB"/>
    <w:rsid w:val="6F65B11D"/>
    <w:rsid w:val="6FE6D976"/>
    <w:rsid w:val="6FE9AECB"/>
    <w:rsid w:val="70071B38"/>
    <w:rsid w:val="712C0575"/>
    <w:rsid w:val="71627D99"/>
    <w:rsid w:val="718D681A"/>
    <w:rsid w:val="71C06582"/>
    <w:rsid w:val="721EEAC7"/>
    <w:rsid w:val="72848F24"/>
    <w:rsid w:val="73C49E19"/>
    <w:rsid w:val="742006F5"/>
    <w:rsid w:val="742E4760"/>
    <w:rsid w:val="7548B6AC"/>
    <w:rsid w:val="75D5F17A"/>
    <w:rsid w:val="762E9904"/>
    <w:rsid w:val="76BCD7EE"/>
    <w:rsid w:val="76E95A42"/>
    <w:rsid w:val="77604BF9"/>
    <w:rsid w:val="77D17E74"/>
    <w:rsid w:val="77DB8FD6"/>
    <w:rsid w:val="78390899"/>
    <w:rsid w:val="795E698B"/>
    <w:rsid w:val="79A8AEAE"/>
    <w:rsid w:val="7A213542"/>
    <w:rsid w:val="7A27F8C2"/>
    <w:rsid w:val="7A6ABA66"/>
    <w:rsid w:val="7AD5FAD9"/>
    <w:rsid w:val="7BB222EB"/>
    <w:rsid w:val="7D83338A"/>
    <w:rsid w:val="7DA72287"/>
    <w:rsid w:val="7E8B6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847BE"/>
  <w15:chartTrackingRefBased/>
  <w15:docId w15:val="{DA6768B9-01A7-4DAB-BD05-80C2177F4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4A9F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C64A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C64A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basedOn w:val="a0"/>
    <w:uiPriority w:val="99"/>
    <w:unhideWhenUsed/>
    <w:rsid w:val="00C64A9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C64A9F"/>
    <w:pPr>
      <w:ind w:left="720"/>
      <w:contextualSpacing/>
    </w:pPr>
  </w:style>
  <w:style w:type="paragraph" w:customStyle="1" w:styleId="p1">
    <w:name w:val="p1"/>
    <w:basedOn w:val="a"/>
    <w:rsid w:val="00C64A9F"/>
    <w:rPr>
      <w:rFonts w:ascii="Helvetica" w:eastAsiaTheme="minorEastAsia" w:hAnsi="Helvetica" w:cs="Times New Roman"/>
      <w:sz w:val="18"/>
      <w:szCs w:val="18"/>
    </w:rPr>
  </w:style>
  <w:style w:type="paragraph" w:styleId="a5">
    <w:name w:val="header"/>
    <w:basedOn w:val="a"/>
    <w:link w:val="Char"/>
    <w:uiPriority w:val="99"/>
    <w:unhideWhenUsed/>
    <w:rsid w:val="00C64A9F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5"/>
    <w:uiPriority w:val="99"/>
    <w:rsid w:val="00C64A9F"/>
    <w:rPr>
      <w:sz w:val="24"/>
      <w:szCs w:val="24"/>
    </w:rPr>
  </w:style>
  <w:style w:type="paragraph" w:styleId="a6">
    <w:name w:val="footnote text"/>
    <w:basedOn w:val="a"/>
    <w:link w:val="Char0"/>
    <w:uiPriority w:val="99"/>
    <w:semiHidden/>
    <w:unhideWhenUsed/>
    <w:rsid w:val="00C64A9F"/>
    <w:rPr>
      <w:sz w:val="20"/>
      <w:szCs w:val="20"/>
    </w:rPr>
  </w:style>
  <w:style w:type="character" w:customStyle="1" w:styleId="Char0">
    <w:name w:val="각주 텍스트 Char"/>
    <w:basedOn w:val="a0"/>
    <w:link w:val="a6"/>
    <w:uiPriority w:val="99"/>
    <w:semiHidden/>
    <w:rsid w:val="00C64A9F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C64A9F"/>
    <w:rPr>
      <w:vertAlign w:val="superscript"/>
    </w:rPr>
  </w:style>
  <w:style w:type="table" w:styleId="a8">
    <w:name w:val="Table Grid"/>
    <w:basedOn w:val="a1"/>
    <w:uiPriority w:val="39"/>
    <w:rsid w:val="006C0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7F0E8E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3673FD"/>
    <w:rPr>
      <w:color w:val="954F72" w:themeColor="followedHyperlink"/>
      <w:u w:val="single"/>
    </w:rPr>
  </w:style>
  <w:style w:type="paragraph" w:styleId="aa">
    <w:name w:val="footer"/>
    <w:basedOn w:val="a"/>
    <w:link w:val="Char1"/>
    <w:uiPriority w:val="99"/>
    <w:unhideWhenUsed/>
    <w:rsid w:val="00AA419F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a"/>
    <w:uiPriority w:val="99"/>
    <w:rsid w:val="00AA419F"/>
    <w:rPr>
      <w:sz w:val="24"/>
      <w:szCs w:val="24"/>
    </w:rPr>
  </w:style>
  <w:style w:type="paragraph" w:styleId="ab">
    <w:name w:val="Revision"/>
    <w:hidden/>
    <w:uiPriority w:val="99"/>
    <w:semiHidden/>
    <w:rsid w:val="00D41EA0"/>
    <w:pPr>
      <w:spacing w:after="0" w:line="240" w:lineRule="auto"/>
    </w:pPr>
    <w:rPr>
      <w:sz w:val="24"/>
      <w:szCs w:val="24"/>
    </w:rPr>
  </w:style>
  <w:style w:type="paragraph" w:styleId="ac">
    <w:name w:val="Balloon Text"/>
    <w:basedOn w:val="a"/>
    <w:link w:val="Char2"/>
    <w:uiPriority w:val="99"/>
    <w:semiHidden/>
    <w:unhideWhenUsed/>
    <w:rsid w:val="00D41EA0"/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basedOn w:val="a0"/>
    <w:link w:val="ac"/>
    <w:uiPriority w:val="99"/>
    <w:semiHidden/>
    <w:rsid w:val="00D41EA0"/>
    <w:rPr>
      <w:rFonts w:ascii="Segoe UI" w:hAnsi="Segoe UI" w:cs="Segoe UI"/>
      <w:sz w:val="18"/>
      <w:szCs w:val="18"/>
    </w:rPr>
  </w:style>
  <w:style w:type="paragraph" w:styleId="ad">
    <w:name w:val="No Spacing"/>
    <w:uiPriority w:val="1"/>
    <w:qFormat/>
    <w:rsid w:val="00EE2B74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8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d43.bc.ca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c.thrive.health/covid19/e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AC6D8566BF84FAEB7849F612F33EB" ma:contentTypeVersion="1" ma:contentTypeDescription="Create a new document." ma:contentTypeScope="" ma:versionID="e814ccf44c3a74cb5db2a29955704b1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59BD44-5968-4BA4-8899-AAC9BDAAA19A}"/>
</file>

<file path=customXml/itemProps2.xml><?xml version="1.0" encoding="utf-8"?>
<ds:datastoreItem xmlns:ds="http://schemas.openxmlformats.org/officeDocument/2006/customXml" ds:itemID="{D3442F12-229E-43D3-9824-B0D1689C098D}"/>
</file>

<file path=customXml/itemProps3.xml><?xml version="1.0" encoding="utf-8"?>
<ds:datastoreItem xmlns:ds="http://schemas.openxmlformats.org/officeDocument/2006/customXml" ds:itemID="{16F12347-1567-403C-A408-D54B5ED931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, Craig</dc:creator>
  <cp:keywords/>
  <dc:description/>
  <cp:lastModifiedBy>HL1</cp:lastModifiedBy>
  <cp:revision>3</cp:revision>
  <cp:lastPrinted>2020-04-30T20:43:00Z</cp:lastPrinted>
  <dcterms:created xsi:type="dcterms:W3CDTF">2020-05-26T21:58:00Z</dcterms:created>
  <dcterms:modified xsi:type="dcterms:W3CDTF">2020-05-27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AC6D8566BF84FAEB7849F612F33EB</vt:lpwstr>
  </property>
</Properties>
</file>